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0E45EB" w:rsidRDefault="00A9571F">
      <w:pPr>
        <w:pStyle w:val="10"/>
        <w:jc w:val="center"/>
      </w:pPr>
      <w:r>
        <w:t>ΣΧΕΔΙΟ ΥΛΟΠΟΙΗΣΗΣ ΘΕΜΑΤΙΚΗΣ ΕΒΔΟΜΑΔΑΣ «ΣΩΜΑ &amp; ΤΑΥΤΟΤΗΤΑ» ΣΧΟΛΙΚΟ ΕΤΟΣ 2016-2017</w:t>
      </w:r>
    </w:p>
    <w:tbl>
      <w:tblPr>
        <w:tblStyle w:val="a5"/>
        <w:tblW w:w="14176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4176"/>
      </w:tblGrid>
      <w:tr w:rsidR="000E45EB">
        <w:trPr>
          <w:jc w:val="center"/>
        </w:trPr>
        <w:tc>
          <w:tcPr>
            <w:tcW w:w="14176" w:type="dxa"/>
            <w:shd w:val="clear" w:color="auto" w:fill="D9D9D9"/>
          </w:tcPr>
          <w:p w:rsidR="000E45EB" w:rsidRDefault="00A9571F">
            <w:pPr>
              <w:pStyle w:val="10"/>
              <w:spacing w:after="0"/>
            </w:pPr>
            <w:r>
              <w:rPr>
                <w:sz w:val="20"/>
                <w:szCs w:val="20"/>
              </w:rPr>
              <w:t>ΠΡΟΓΡΑΜΜΑΤΙΣΜΟΣ ΘΕΜΑΤΙΚΗΣ ΕΒΔΟΜΑΔΑΣ</w:t>
            </w:r>
          </w:p>
        </w:tc>
      </w:tr>
      <w:tr w:rsidR="000E45EB">
        <w:trPr>
          <w:jc w:val="center"/>
        </w:trPr>
        <w:tc>
          <w:tcPr>
            <w:tcW w:w="14176" w:type="dxa"/>
          </w:tcPr>
          <w:p w:rsidR="00B00B03" w:rsidRDefault="00B00B03">
            <w:pPr>
              <w:pStyle w:val="10"/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ΔΙΕΥΘΥΝΣΗ ΕΚΠΑΙΔΕΥΣΗΣ: Δ/ΒΘΜΙΑ ΕΚΠ/ΣΗΣ</w:t>
            </w:r>
            <w:r w:rsidR="00A9571F">
              <w:rPr>
                <w:sz w:val="20"/>
                <w:szCs w:val="20"/>
              </w:rPr>
              <w:t xml:space="preserve">                                                                                                           ΣΧΟΛΙΚΗ ΜΟΝΑΔΑ: </w:t>
            </w:r>
            <w:r>
              <w:rPr>
                <w:sz w:val="20"/>
                <w:szCs w:val="20"/>
              </w:rPr>
              <w:t>1</w:t>
            </w:r>
            <w:r w:rsidRPr="00B00B03">
              <w:rPr>
                <w:sz w:val="20"/>
                <w:szCs w:val="20"/>
                <w:vertAlign w:val="superscript"/>
              </w:rPr>
              <w:t>ο</w:t>
            </w:r>
            <w:r>
              <w:rPr>
                <w:sz w:val="20"/>
                <w:szCs w:val="20"/>
              </w:rPr>
              <w:t xml:space="preserve"> ΓΥΜΝΑΣΙΟ ΤΡΙΚΑΛΩΝ</w:t>
            </w:r>
          </w:p>
          <w:p w:rsidR="000E45EB" w:rsidRDefault="00A9571F">
            <w:pPr>
              <w:pStyle w:val="10"/>
              <w:spacing w:after="0"/>
            </w:pPr>
            <w:r>
              <w:rPr>
                <w:sz w:val="20"/>
                <w:szCs w:val="20"/>
              </w:rPr>
              <w:t>ΣΥΝΤΟΝΙΣΤΙΚΗ ΟΜΑΔΑ (ΣΟ):</w:t>
            </w:r>
            <w:r w:rsidR="00B00B03">
              <w:rPr>
                <w:sz w:val="20"/>
                <w:szCs w:val="20"/>
              </w:rPr>
              <w:t>ΓΚΟ</w:t>
            </w:r>
            <w:r w:rsidR="00B84E80">
              <w:rPr>
                <w:sz w:val="20"/>
                <w:szCs w:val="20"/>
              </w:rPr>
              <w:t>Υ</w:t>
            </w:r>
            <w:r w:rsidR="00B00B03">
              <w:rPr>
                <w:sz w:val="20"/>
                <w:szCs w:val="20"/>
              </w:rPr>
              <w:t>ΓΚΟΥΣΤΑΜΟΥ ΑΝΘΙΤΣΑ,ΘΕΟΧΑΡΗΣ ΔΗΜΗΤΡΙΟΣ, ΣΠΑΝΟΥ ΕΥΑΓΓΕΛΙΑ</w:t>
            </w:r>
          </w:p>
          <w:p w:rsidR="000E45EB" w:rsidRDefault="00A9571F" w:rsidP="00B84E80">
            <w:pPr>
              <w:pStyle w:val="10"/>
              <w:spacing w:after="0"/>
            </w:pPr>
            <w:bookmarkStart w:id="0" w:name="_gjdgxs" w:colFirst="0" w:colLast="0"/>
            <w:bookmarkEnd w:id="0"/>
            <w:r>
              <w:rPr>
                <w:sz w:val="16"/>
                <w:szCs w:val="16"/>
              </w:rPr>
              <w:t>(Σ</w:t>
            </w:r>
            <w:r>
              <w:rPr>
                <w:i/>
                <w:sz w:val="16"/>
                <w:szCs w:val="16"/>
              </w:rPr>
              <w:t>ημειώνονται τα ονόματα των εκπαιδευτικών που αποτελούν την ΣΟ του σχολείου</w:t>
            </w:r>
            <w:r>
              <w:rPr>
                <w:sz w:val="16"/>
                <w:szCs w:val="16"/>
              </w:rPr>
              <w:t xml:space="preserve">)                                                                                                    </w:t>
            </w:r>
            <w:r>
              <w:rPr>
                <w:sz w:val="20"/>
                <w:szCs w:val="20"/>
              </w:rPr>
              <w:t xml:space="preserve">Αρ. Πρακτικού Συνεδρίασης ΣΔ: </w:t>
            </w:r>
            <w:r w:rsidR="0092308C">
              <w:rPr>
                <w:sz w:val="20"/>
                <w:szCs w:val="20"/>
              </w:rPr>
              <w:t>46</w:t>
            </w:r>
            <w:r w:rsidR="00B84E80">
              <w:rPr>
                <w:sz w:val="20"/>
                <w:szCs w:val="20"/>
              </w:rPr>
              <w:t>-2/2/2017</w:t>
            </w:r>
          </w:p>
        </w:tc>
      </w:tr>
      <w:tr w:rsidR="000E45EB">
        <w:trPr>
          <w:trHeight w:val="260"/>
          <w:jc w:val="center"/>
        </w:trPr>
        <w:tc>
          <w:tcPr>
            <w:tcW w:w="14176" w:type="dxa"/>
            <w:shd w:val="clear" w:color="auto" w:fill="D9D9D9"/>
          </w:tcPr>
          <w:p w:rsidR="000E45EB" w:rsidRDefault="00A9571F">
            <w:pPr>
              <w:pStyle w:val="10"/>
              <w:spacing w:after="0"/>
            </w:pPr>
            <w:r>
              <w:rPr>
                <w:sz w:val="20"/>
                <w:szCs w:val="20"/>
              </w:rPr>
              <w:t>ΗΜΕΡΟΜΗΝΙΕΣ ΥΛΟΠΟΙΗΣΗΣ ΘΕΜΑΤΙΚΗΣ ΕΒΔΟΜΑΔΑΣ:</w:t>
            </w:r>
          </w:p>
        </w:tc>
      </w:tr>
      <w:tr w:rsidR="000E45EB">
        <w:trPr>
          <w:jc w:val="center"/>
        </w:trPr>
        <w:tc>
          <w:tcPr>
            <w:tcW w:w="14176" w:type="dxa"/>
            <w:shd w:val="clear" w:color="auto" w:fill="FFFFFF"/>
          </w:tcPr>
          <w:p w:rsidR="000E45EB" w:rsidRDefault="00A9571F">
            <w:pPr>
              <w:pStyle w:val="10"/>
              <w:spacing w:after="0"/>
            </w:pPr>
            <w:r>
              <w:rPr>
                <w:i/>
                <w:sz w:val="16"/>
                <w:szCs w:val="16"/>
              </w:rPr>
              <w:t>(Σημειώνονται οι ημερομηνίες διεξαγωγής της Θεματικής Εβδομάδας)</w:t>
            </w:r>
          </w:p>
          <w:p w:rsidR="000E45EB" w:rsidRDefault="00B00B03">
            <w:pPr>
              <w:pStyle w:val="10"/>
              <w:spacing w:after="0"/>
            </w:pPr>
            <w:r>
              <w:t>ΑΠΟ 15 ΜΑΙΟΥ 2017 ΕΩΣ ΠΑΡΑΣΚΕΥΗ 19 ΜΑΙΟΥ 2017</w:t>
            </w:r>
          </w:p>
        </w:tc>
      </w:tr>
      <w:tr w:rsidR="000E45EB">
        <w:trPr>
          <w:jc w:val="center"/>
        </w:trPr>
        <w:tc>
          <w:tcPr>
            <w:tcW w:w="14176" w:type="dxa"/>
            <w:shd w:val="clear" w:color="auto" w:fill="D9D9D9"/>
          </w:tcPr>
          <w:p w:rsidR="000E45EB" w:rsidRDefault="000E45EB">
            <w:pPr>
              <w:pStyle w:val="10"/>
              <w:spacing w:after="0"/>
            </w:pPr>
          </w:p>
        </w:tc>
      </w:tr>
    </w:tbl>
    <w:p w:rsidR="000E45EB" w:rsidRDefault="000E45EB">
      <w:pPr>
        <w:pStyle w:val="10"/>
      </w:pPr>
    </w:p>
    <w:tbl>
      <w:tblPr>
        <w:tblStyle w:val="a6"/>
        <w:tblW w:w="13114" w:type="dxa"/>
        <w:jc w:val="center"/>
        <w:tblInd w:w="-15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00"/>
      </w:tblPr>
      <w:tblGrid>
        <w:gridCol w:w="498"/>
        <w:gridCol w:w="1559"/>
        <w:gridCol w:w="2268"/>
        <w:gridCol w:w="2127"/>
        <w:gridCol w:w="2755"/>
        <w:gridCol w:w="7"/>
        <w:gridCol w:w="1845"/>
        <w:gridCol w:w="2055"/>
      </w:tblGrid>
      <w:tr w:rsidR="00887181" w:rsidTr="00B00B03">
        <w:trPr>
          <w:trHeight w:val="120"/>
          <w:jc w:val="center"/>
        </w:trPr>
        <w:tc>
          <w:tcPr>
            <w:tcW w:w="13114" w:type="dxa"/>
            <w:gridSpan w:val="8"/>
            <w:shd w:val="clear" w:color="auto" w:fill="FFFFFF" w:themeFill="background1"/>
          </w:tcPr>
          <w:p w:rsidR="00887181" w:rsidRDefault="00887181">
            <w:pPr>
              <w:pStyle w:val="10"/>
              <w:spacing w:after="0" w:line="360" w:lineRule="auto"/>
              <w:jc w:val="center"/>
            </w:pPr>
            <w:r>
              <w:rPr>
                <w:sz w:val="18"/>
                <w:szCs w:val="18"/>
              </w:rPr>
              <w:t>ΩΡΟΛΟΓΙΟ ΠΡΟΓΡΑΜΜΑ ΣΧΟΛΙΚΗΣ ΜΟΝΑΔΑΣ ΓΙΑ ΤΗΝ ΥΛΟΠΟΙΗΣΗ ΤΗΣ ΘΕΜΑΤΙΚΗΣ ΕΒΔΟΜΑΔΑΣ</w:t>
            </w:r>
          </w:p>
        </w:tc>
      </w:tr>
      <w:tr w:rsidR="00887181" w:rsidTr="00B00B03">
        <w:trPr>
          <w:trHeight w:val="200"/>
          <w:jc w:val="center"/>
        </w:trPr>
        <w:tc>
          <w:tcPr>
            <w:tcW w:w="498" w:type="dxa"/>
            <w:vMerge w:val="restart"/>
            <w:shd w:val="clear" w:color="auto" w:fill="FFFFFF" w:themeFill="background1"/>
            <w:vAlign w:val="center"/>
          </w:tcPr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2"/>
                <w:szCs w:val="12"/>
              </w:rPr>
              <w:t>ΔΙΔ/ΚΗ ΩΡΑ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ΤΑΞΗ/</w:t>
            </w:r>
          </w:p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ΤΜΗΜΑ</w:t>
            </w:r>
          </w:p>
        </w:tc>
        <w:tc>
          <w:tcPr>
            <w:tcW w:w="11057" w:type="dxa"/>
            <w:gridSpan w:val="6"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ΗΜΕΡΕΣ</w:t>
            </w:r>
          </w:p>
        </w:tc>
      </w:tr>
      <w:tr w:rsidR="00887181" w:rsidTr="00B00B03">
        <w:trPr>
          <w:jc w:val="center"/>
        </w:trPr>
        <w:tc>
          <w:tcPr>
            <w:tcW w:w="498" w:type="dxa"/>
            <w:vMerge/>
            <w:shd w:val="clear" w:color="auto" w:fill="FFFFFF" w:themeFill="background1"/>
            <w:vAlign w:val="center"/>
          </w:tcPr>
          <w:p w:rsidR="00887181" w:rsidRDefault="00887181">
            <w:pPr>
              <w:pStyle w:val="10"/>
              <w:spacing w:after="0"/>
            </w:pPr>
          </w:p>
        </w:tc>
        <w:tc>
          <w:tcPr>
            <w:tcW w:w="1559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  <w:p w:rsidR="00887181" w:rsidRDefault="00887181">
            <w:pPr>
              <w:pStyle w:val="10"/>
              <w:spacing w:after="0" w:line="240" w:lineRule="auto"/>
              <w:jc w:val="center"/>
            </w:pP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ΔΕΥΤΕΡΑ</w:t>
            </w:r>
          </w:p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(15/5/2017)</w:t>
            </w:r>
          </w:p>
        </w:tc>
        <w:tc>
          <w:tcPr>
            <w:tcW w:w="2127" w:type="dxa"/>
            <w:tcBorders>
              <w:bottom w:val="single" w:sz="4" w:space="0" w:color="000000"/>
            </w:tcBorders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ΤΡΙΤΗ</w:t>
            </w:r>
          </w:p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16/5/2017)</w:t>
            </w:r>
          </w:p>
        </w:tc>
        <w:tc>
          <w:tcPr>
            <w:tcW w:w="2762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ΤΕΤΑΡΤΗ</w:t>
            </w:r>
          </w:p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(17/5/2017)</w:t>
            </w:r>
          </w:p>
        </w:tc>
        <w:tc>
          <w:tcPr>
            <w:tcW w:w="1845" w:type="dxa"/>
            <w:tcBorders>
              <w:bottom w:val="single" w:sz="4" w:space="0" w:color="000000"/>
            </w:tcBorders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ΠΕΜΠΤΗ</w:t>
            </w:r>
          </w:p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(18/5/2017)</w:t>
            </w:r>
          </w:p>
        </w:tc>
        <w:tc>
          <w:tcPr>
            <w:tcW w:w="2055" w:type="dxa"/>
            <w:tcBorders>
              <w:bottom w:val="single" w:sz="4" w:space="0" w:color="000000"/>
            </w:tcBorders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ΠΑΡΑΣΚΕΥΗ</w:t>
            </w:r>
          </w:p>
          <w:p w:rsidR="00887181" w:rsidRDefault="00887181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(19/5/2017)</w:t>
            </w:r>
          </w:p>
        </w:tc>
      </w:tr>
      <w:tr w:rsidR="00887181" w:rsidTr="00B00B03">
        <w:trPr>
          <w:trHeight w:val="760"/>
          <w:jc w:val="center"/>
        </w:trPr>
        <w:tc>
          <w:tcPr>
            <w:tcW w:w="498" w:type="dxa"/>
            <w:vMerge w:val="restart"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  <w:r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  <w:vertAlign w:val="superscript"/>
              </w:rPr>
              <w:t>η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3235F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ή και υγε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887181" w:rsidRPr="00B370A2" w:rsidRDefault="003235F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ΤΕΦΑΑ</w:t>
            </w:r>
            <w:r w:rsidR="00B370A2" w:rsidRPr="0092308C">
              <w:rPr>
                <w:i/>
                <w:sz w:val="16"/>
                <w:szCs w:val="16"/>
              </w:rPr>
              <w:t>-</w:t>
            </w:r>
            <w:r w:rsidR="00B370A2">
              <w:rPr>
                <w:i/>
                <w:sz w:val="16"/>
                <w:szCs w:val="16"/>
              </w:rPr>
              <w:t>Πανεπιστήμιο Θεσσαλίας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καιώματα γυναικών- Η γυναίκα στην Αρχαία Ελλάδ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καιώματα γυναικών- Η γυναίκα στην Αρχαία Ελλάδ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(στην αρχαιότητα)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Συλλογή στοιχείων από  τους μαθητές και το διαδίκτυο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μπράζης Στυλιανός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 της διατροφή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Ποσοστιαίες μεταβολές τιμών σε συγκεκριμένα χρονικά διαστήματ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μπράζης Στυλιανός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 (η γυναίκα στην αρχαία Ελλάδα) Παπαχρήστου Ευαγγελ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έπειες του εθισμού στο διαδίκτυο,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Ζαφείρη Ευαγγελία, Τριανταφύλλου Τριαντάφυλλο,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 συνέπειες του εθισμού - (Συνέπειες καπνίσματος) ΓκουγκουστάμουΑνθίτσ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5B7661" w:rsidRDefault="005B7661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Το σχολείο ως κοινότητα</w:t>
            </w:r>
          </w:p>
          <w:p w:rsidR="000E7F74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0E7F74">
              <w:rPr>
                <w:i/>
                <w:sz w:val="16"/>
                <w:szCs w:val="16"/>
              </w:rPr>
              <w:t>Μπακάση Μ,</w:t>
            </w:r>
          </w:p>
          <w:p w:rsidR="00887181" w:rsidRPr="00B00B03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5B7661" w:rsidRDefault="005B7661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ικές συνήθειες</w:t>
            </w:r>
          </w:p>
          <w:p w:rsidR="000E7F74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0E7F74">
              <w:rPr>
                <w:i/>
                <w:sz w:val="16"/>
                <w:szCs w:val="16"/>
              </w:rPr>
              <w:t>Μπακάση Μ,</w:t>
            </w:r>
          </w:p>
          <w:p w:rsidR="00887181" w:rsidRPr="00B00B03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5B7661" w:rsidRDefault="005B7661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καιώματα γυναικών στην Αρχαία Ελλάδα</w:t>
            </w:r>
          </w:p>
          <w:p w:rsidR="000E7F74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0E7F74">
              <w:rPr>
                <w:i/>
                <w:sz w:val="16"/>
                <w:szCs w:val="16"/>
              </w:rPr>
              <w:t>Μπακάση Μ,</w:t>
            </w:r>
          </w:p>
          <w:p w:rsidR="00887181" w:rsidRPr="00B00B03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A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Προστατευτικοί παράγοντες ενάντια στον εθισμό στο </w:t>
            </w:r>
            <w:r w:rsidRPr="00B00B03">
              <w:rPr>
                <w:i/>
                <w:sz w:val="16"/>
                <w:szCs w:val="16"/>
              </w:rPr>
              <w:lastRenderedPageBreak/>
              <w:t>διαδίκτυο,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Ζαφείρη Ευαγγελία, Τριανταφύλλου Τριαντάφυλλο,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977B4D" w:rsidRPr="00B370A2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, “Les habitudes </w:t>
            </w:r>
            <w:r w:rsidRPr="00B370A2">
              <w:rPr>
                <w:i/>
                <w:sz w:val="16"/>
                <w:szCs w:val="16"/>
                <w:lang w:val="en-US"/>
              </w:rPr>
              <w:lastRenderedPageBreak/>
              <w:t>alimentaires des Gres et des Francais”</w:t>
            </w:r>
          </w:p>
          <w:p w:rsidR="00977B4D" w:rsidRPr="00B00B03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977B4D" w:rsidRPr="00B00B03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977B4D" w:rsidRPr="00B370A2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, “Les habitudes alimentaires des Gres et des </w:t>
            </w:r>
            <w:r w:rsidRPr="00B370A2">
              <w:rPr>
                <w:i/>
                <w:sz w:val="16"/>
                <w:szCs w:val="16"/>
                <w:lang w:val="en-US"/>
              </w:rPr>
              <w:lastRenderedPageBreak/>
              <w:t>Francais”</w:t>
            </w:r>
          </w:p>
          <w:p w:rsidR="00977B4D" w:rsidRPr="00B00B03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977B4D" w:rsidRPr="00B00B03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Το οικολογικό αποτύπωμα  της </w:t>
            </w:r>
            <w:r w:rsidRPr="00B00B03">
              <w:rPr>
                <w:i/>
                <w:sz w:val="16"/>
                <w:szCs w:val="16"/>
              </w:rPr>
              <w:lastRenderedPageBreak/>
              <w:t>διατροφή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ικές συνήθειες και επιλογέ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Γαϊτάνας Παναγιώτ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A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: Τρέφομαι ή διατρέφομαι;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 συνέπειες του εθισμού - (Συνέπειες καπνίσματος) ΓκουγκουστάμουΑνθίτσ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 της διατροφή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A9571F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A9571F" w:rsidRDefault="00A9571F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ΕΡΜΑΝ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A9571F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A9571F" w:rsidRDefault="00A9571F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A9571F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A9571F" w:rsidRDefault="00A9571F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ΙΤΑ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A9571F" w:rsidRPr="00B00B03" w:rsidRDefault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Εθισμός και εφηβική ηλικία - Συνέπειες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ντογιάννη  Κωνσταντιν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 στερεότυπα (Θέση άνδρα  γυναίκας)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Περιεκτικότητες τροφίμων σε θρεπτικές ουσίες - συντηρητικά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Φιλίππου Γεωργία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Η ενέργεια που περιέχεται στα τρόφιμ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πληροφορίες στις ετικέτες τροφίμ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θισμός και εφηβική ηλικ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 στερεότυπα (Θέση άνδρα  γυναίκας)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-“Η διατροφή στο Βυζάντιο”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οστατευτικοί παράγοντες ενάντια στον εθισμό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ντογιάννη  Κωνσταντιν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.</w:t>
            </w: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,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 Σιούτας Ευάγγελ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/Φάκελος Εκπαιδευτικού υλικού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87181" w:rsidRPr="00B00B03" w:rsidRDefault="00887181" w:rsidP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 (εθισμός στο διαδίκτυο)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απαχρήστου Ευαγγελία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της διατροφή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εγαρχιώτη Χριστίν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ριανταφύλλου Τριαντάφυλλο,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Περιεκτικότητες τροφίμων σε θρεπτικές ουσίες - συντηρητικά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Φιλίππου Γεωργία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Η ενέργεια που περιέχεται στα τρόφιμ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πληροφορίες στις ετικέτες τροφίμ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B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Κοινωνικά στερεότυπα:Η γυναίκα στους αέναους </w:t>
            </w:r>
            <w:r w:rsidRPr="00B00B03">
              <w:rPr>
                <w:i/>
                <w:sz w:val="16"/>
                <w:szCs w:val="16"/>
              </w:rPr>
              <w:lastRenderedPageBreak/>
              <w:t>κύκλους της μουσικής δημιουργίας και έκφρασης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87181" w:rsidRPr="00B00B03" w:rsidRDefault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Εθισμός (στατιστική)</w:t>
            </w:r>
          </w:p>
          <w:p w:rsidR="000E7F74" w:rsidRPr="00B00B03" w:rsidRDefault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</w:t>
            </w:r>
          </w:p>
          <w:p w:rsidR="000E7F74" w:rsidRPr="00B00B03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lastRenderedPageBreak/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ή και υγεία. Η ενέργεια που περιέχεται στα τρόφιμ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ικές πληροφορίες στις ετικέτες τροφίμ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AF3B33" w:rsidRDefault="00AF3B33" w:rsidP="00AF3B3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Πρόληψη εθισμού και εξαρτήσεων</w:t>
            </w:r>
            <w:r>
              <w:rPr>
                <w:i/>
                <w:sz w:val="16"/>
                <w:szCs w:val="16"/>
              </w:rPr>
              <w:t xml:space="preserve"> </w:t>
            </w:r>
          </w:p>
          <w:p w:rsidR="00AF3B33" w:rsidRPr="00B00B03" w:rsidRDefault="00AF3B33" w:rsidP="00AF3B3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lastRenderedPageBreak/>
              <w:t>Κοντογιάννη Κωνσταντινιά</w:t>
            </w:r>
          </w:p>
          <w:p w:rsidR="00AF3B33" w:rsidRPr="00B00B03" w:rsidRDefault="00AF3B33" w:rsidP="00AF3B3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Υπεύθυνη Σχολικών δραστηριοτήτων ΔΔΕ Τρικάλ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ή και ποιότητα ζωής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Τσίνας  Αργύρ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B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  <w:r w:rsidR="00841A06">
              <w:rPr>
                <w:i/>
                <w:sz w:val="16"/>
                <w:szCs w:val="16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(το σχολείο ως κοινότητα)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απαχρήστου Ευαγγελ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41A06" w:rsidRDefault="00841A06" w:rsidP="00841A0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  <w:r>
              <w:rPr>
                <w:i/>
                <w:sz w:val="16"/>
                <w:szCs w:val="16"/>
              </w:rPr>
              <w:t xml:space="preserve"> </w:t>
            </w:r>
          </w:p>
          <w:p w:rsidR="00841A06" w:rsidRPr="00B00B03" w:rsidRDefault="00841A06" w:rsidP="00841A0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Κοντογιάννη Κωνσταντινιά</w:t>
            </w:r>
          </w:p>
          <w:p w:rsidR="00841A06" w:rsidRPr="00B00B03" w:rsidRDefault="00841A06" w:rsidP="00841A0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Υπεύθυνη Σχολικών δραστηριοτήτων ΔΔΕ Τρικάλων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οστατευτικοί παράγοντες ενάντια στον εθισμό,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πρότυπα και εξαρτήσεις,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ή και ποιότητα ζωής - Διατροφή στην Αρχαία Ελλάδ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ιώμου Στυλιανή.</w:t>
            </w:r>
          </w:p>
          <w:p w:rsidR="00887181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(ετικέτες τροφίμων)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δράση – το θέατρο στην εκπαίδευση)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ιώμου Στυλιανή/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ατρικό εργαστήριο Δημοτικού Θεάτρου Τρικάλων.</w:t>
            </w:r>
          </w:p>
          <w:p w:rsidR="00887181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Διατροφή και υγεία  -(Η επίδραση της διατροφής στην εξέλιξη του ανθρώπου) 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γκουστάμουΑνθίτσα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κπαιδευτικό υλικό παραχθέν στο πλαίσιο του μαθήματος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(έρευνα)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t>.</w:t>
            </w: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: Τρέφομαι ή διατρέφομαι;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ιώμου Στυλιανή.</w:t>
            </w:r>
          </w:p>
          <w:p w:rsidR="00887181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(έρευνα)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(έρευνα)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δράση – το θέατρο στην εκπαίδευση)</w:t>
            </w:r>
          </w:p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/</w:t>
            </w:r>
          </w:p>
          <w:p w:rsidR="00887181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ατρικό εργαστήριο Δημοτικού Θεάτρου Τρικάλ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της διατροφής. Κατανάλωση ηλεκτρικής  ενέργειας για την παρασκευή ενός γεύματ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γυναικώ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Έρευνα και ανάπτυξη της βιομηχανίας τροφίμων, Κόφφα Βιβή, Ζαφείρη Ευαγγελία,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δράση – το θέατρο στην εκπαίδευση)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ιώμου Στυλιανή/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ατρικό εργαστήριο Δημοτικού Θεάτρου Τρικάλων</w:t>
            </w:r>
          </w:p>
        </w:tc>
      </w:tr>
      <w:tr w:rsidR="00887181" w:rsidTr="00B00B03">
        <w:trPr>
          <w:trHeight w:val="180"/>
          <w:jc w:val="center"/>
        </w:trPr>
        <w:tc>
          <w:tcPr>
            <w:tcW w:w="498" w:type="dxa"/>
            <w:shd w:val="clear" w:color="auto" w:fill="FFFFFF" w:themeFill="background1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Έρευνα και ανάπτυξη της βιομηχανίας τροφίμων, Κόφφα Βιβή, Ζαφείρη Ευαγγελία,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δράση – το θέατρο στην εκπαίδευση)</w:t>
            </w:r>
          </w:p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ιούτας Ευάγγελος/</w:t>
            </w:r>
          </w:p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ατρικό εργαστήριο Δημοτικού Θεάτρου Τρικάλων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γυναικώ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Διατροφή και υγεία  -(Η επίδραση της διατροφής στην εξέλιξη του ανθρώπου)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γκουστάμουΑνθίτσ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Εκπαιδευτικό υλικό παραχθέν στο πλαίσιο του </w:t>
            </w:r>
            <w:r w:rsidRPr="00B00B03">
              <w:rPr>
                <w:i/>
                <w:sz w:val="16"/>
                <w:szCs w:val="16"/>
              </w:rPr>
              <w:lastRenderedPageBreak/>
              <w:t>μαθήματος.</w:t>
            </w:r>
          </w:p>
        </w:tc>
      </w:tr>
      <w:tr w:rsidR="00A30C6E" w:rsidTr="00B00B03">
        <w:trPr>
          <w:jc w:val="center"/>
        </w:trPr>
        <w:tc>
          <w:tcPr>
            <w:tcW w:w="498" w:type="dxa"/>
            <w:vMerge w:val="restart"/>
            <w:shd w:val="clear" w:color="auto" w:fill="FFFFFF" w:themeFill="background1"/>
          </w:tcPr>
          <w:p w:rsidR="00A30C6E" w:rsidRDefault="00A30C6E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A30C6E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A30C6E" w:rsidTr="00B00B03">
        <w:trPr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A30C6E" w:rsidRDefault="00A30C6E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ΕΡΜΑΝ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A30C6E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A30C6E" w:rsidTr="00B00B03">
        <w:trPr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A30C6E" w:rsidRDefault="00A30C6E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A30C6E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A30C6E" w:rsidTr="000D73AF">
        <w:trPr>
          <w:jc w:val="center"/>
        </w:trPr>
        <w:tc>
          <w:tcPr>
            <w:tcW w:w="498" w:type="dxa"/>
            <w:vMerge/>
            <w:tcBorders>
              <w:bottom w:val="single" w:sz="4" w:space="0" w:color="000000"/>
            </w:tcBorders>
            <w:shd w:val="clear" w:color="auto" w:fill="FFFFFF" w:themeFill="background1"/>
          </w:tcPr>
          <w:p w:rsidR="00A30C6E" w:rsidRDefault="00A30C6E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ΕΡΜΑΝΙΚΑ)</w:t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A30C6E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887181" w:rsidTr="000D73AF">
        <w:trPr>
          <w:jc w:val="center"/>
        </w:trPr>
        <w:tc>
          <w:tcPr>
            <w:tcW w:w="498" w:type="dxa"/>
            <w:vMerge w:val="restart"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  <w:r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  <w:vertAlign w:val="superscript"/>
              </w:rPr>
              <w:t>η</w:t>
            </w: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1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 και εξαρτήσεων  (προστατευτικοί παράγοντες ενάντια στον εθισμό)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απαχρήστου Ευαγγελ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καιώματα γυναικών- Η γυναίκα στην Αρχαία Ελλάδ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- Επεξεργασία ποσοτικών και ποιοτικών δεδομένων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μπράζης Στυλιανό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 συνέπειες του εθισμού - (Συνέπειες καπνίσματος) ΓκουγκουστάμουΑνθίτσ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2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br/>
              <w:t>Προστατευτικοί παράγοντες ενάντια στον εθισμό στο διαδίκτυο,</w:t>
            </w:r>
            <w:r w:rsidRPr="00B00B03">
              <w:rPr>
                <w:i/>
                <w:sz w:val="16"/>
                <w:szCs w:val="16"/>
              </w:rPr>
              <w:br/>
              <w:t>Ζαφείρη Ευαγγελία, Τριανταφύλλου Τριαντάφυλλο,</w:t>
            </w:r>
            <w:r w:rsidRPr="00B00B03">
              <w:rPr>
                <w:i/>
                <w:sz w:val="16"/>
                <w:szCs w:val="16"/>
              </w:rPr>
              <w:br/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br/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- Επεξεργασία ποσοτικών και ποιοτικών δεδομένων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μπράζης Στυλιανό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5B7661" w:rsidRDefault="005B7661" w:rsidP="005B766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ικές συνήθειες</w:t>
            </w:r>
          </w:p>
          <w:p w:rsidR="000E7F74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0E7F74">
              <w:rPr>
                <w:i/>
                <w:sz w:val="16"/>
                <w:szCs w:val="16"/>
              </w:rPr>
              <w:t>Μπακάση Μ,</w:t>
            </w:r>
          </w:p>
          <w:p w:rsidR="00887181" w:rsidRPr="00B00B03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- Συγκέντρωση αποτελεσμάτων και εξαγωγή συμπερασμάτων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μπράζης Στυλιανό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5B7661" w:rsidRDefault="005B7661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Το σχολείο ως κοινότητα</w:t>
            </w:r>
          </w:p>
          <w:p w:rsidR="000E7F74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0E7F74">
              <w:rPr>
                <w:i/>
                <w:sz w:val="16"/>
                <w:szCs w:val="16"/>
              </w:rPr>
              <w:t>Μπακάση Μ,</w:t>
            </w:r>
          </w:p>
          <w:p w:rsidR="00887181" w:rsidRPr="00B00B03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  <w:r w:rsidR="00887181" w:rsidRPr="00B00B03">
              <w:rPr>
                <w:i/>
                <w:sz w:val="16"/>
                <w:szCs w:val="16"/>
              </w:rPr>
              <w:t>.</w:t>
            </w: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αταναλωτισμός και διαφήμιση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Ράμπια Δέσποιν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5B7661" w:rsidRDefault="005B7661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ικές συνήθειες</w:t>
            </w:r>
          </w:p>
          <w:p w:rsidR="000E7F74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0E7F74">
              <w:rPr>
                <w:i/>
                <w:sz w:val="16"/>
                <w:szCs w:val="16"/>
              </w:rPr>
              <w:t>Μπακάση Μ,</w:t>
            </w:r>
          </w:p>
          <w:p w:rsidR="00887181" w:rsidRPr="00B00B03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(στην αρχαιότητα)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εφήβ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4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αταναλωτισμός και διαφήμιση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Ράμπια Δέσποιν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Μετρήσεις μάζας -όγκου διαφόρων τροφίμων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Ισορροπημένη  διατροφή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: Τρέφομαι ή διατρέφομαι;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5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3235F0" w:rsidRPr="00B00B03" w:rsidRDefault="003235F0" w:rsidP="003235F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ή και υγεία</w:t>
            </w:r>
          </w:p>
          <w:p w:rsidR="003235F0" w:rsidRPr="00B00B03" w:rsidRDefault="003235F0" w:rsidP="003235F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887181" w:rsidRPr="00B00B03" w:rsidRDefault="003235F0" w:rsidP="003235F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ΤΕΦΑΑ</w:t>
            </w:r>
            <w:bookmarkStart w:id="1" w:name="_GoBack"/>
            <w:bookmarkEnd w:id="1"/>
            <w:r w:rsidR="00887181">
              <w:rPr>
                <w:i/>
                <w:sz w:val="16"/>
                <w:szCs w:val="16"/>
              </w:rPr>
              <w:t>.</w:t>
            </w:r>
            <w:r w:rsidR="00B370A2">
              <w:rPr>
                <w:i/>
                <w:sz w:val="16"/>
                <w:szCs w:val="16"/>
              </w:rPr>
              <w:t>-Πανεπιστήμιο Θεσσαλίας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Γαρυφαλ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br/>
              <w:t>Εθισμός (Ποσοστά),</w:t>
            </w:r>
            <w:r w:rsidRPr="00B00B03">
              <w:rPr>
                <w:i/>
                <w:sz w:val="16"/>
                <w:szCs w:val="16"/>
              </w:rPr>
              <w:br/>
              <w:t>Μούτος Χρήστος</w:t>
            </w:r>
            <w:r w:rsidRPr="00B00B03">
              <w:rPr>
                <w:i/>
                <w:sz w:val="16"/>
                <w:szCs w:val="16"/>
              </w:rPr>
              <w:br/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br/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εφήβων</w:t>
            </w:r>
          </w:p>
          <w:p w:rsidR="000E7F74" w:rsidRPr="00B00B03" w:rsidRDefault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</w:t>
            </w:r>
          </w:p>
          <w:p w:rsidR="000E7F74" w:rsidRPr="00B00B03" w:rsidRDefault="000E7F74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καιώματα γυναικών- Η γυναίκα στην Αρχαία Ελλάδ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A9571F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A9571F" w:rsidRDefault="00A9571F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(ΓΕΡΜΑΝ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A9571F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A9571F" w:rsidRDefault="00A9571F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ΑΛ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A9571F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A9571F" w:rsidRDefault="00A9571F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ΙΤΑ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A9571F" w:rsidRPr="00B00B03" w:rsidRDefault="00A9571F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1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Συλλογή στοιχείων από  τους μαθητές και το διαδίκτυο, Στατιστικό δείγμ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μπράζης Στυλιανός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Διατροφή και ποιότητα ζωής -Αρχαία κείμενα- ενότητα 13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Πρόληψη εθισμού και εξαρτήσεων - Εθισμός στο διαδίκτυο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-“Η διατροφή στο Βυζάντιο”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Η ενέργεια που περιέχεται στα τρόφιμ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πληροφορίες στις ετικέτες τροφίμ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2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Η ενέργεια που περιέχεται στα τρόφιμ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πληροφορίες στις ετικέτες τροφίμ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της διατροφή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εγαρχιώτη Χριστίν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ριανταφύλλου Τριαντάφυλλο,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t>….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σχολείο ως κοινότητα -Διαπροσωπικές σχέσει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3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 στερεότυπα (Θέση άνδρα  γυναίκας)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νθρώπινα δικαιώματα (αναλφαβητισμός) </w:t>
            </w:r>
          </w:p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887181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Λιβανού Ελένη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Κοινωνικά πρότυπα και εξαρτήσεις</w:t>
            </w:r>
            <w:r w:rsidR="00887181" w:rsidRPr="00B00B03">
              <w:rPr>
                <w:i/>
                <w:sz w:val="16"/>
                <w:szCs w:val="16"/>
              </w:rPr>
              <w:t>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ντογιάννη  Κωνσταντινιά</w:t>
            </w:r>
          </w:p>
          <w:p w:rsidR="00887181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Κέντρο κοινωνικής παρέμβασης</w:t>
            </w: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4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(Στατιστική),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977B4D" w:rsidRPr="00B370A2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>, “Les habitudes alimentaires des Gres et des Francais”</w:t>
            </w:r>
          </w:p>
          <w:p w:rsidR="00977B4D" w:rsidRPr="00B00B03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977B4D" w:rsidRPr="00B00B03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,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 Σιούτας Ευάγγελ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/Φάκελος Εκπαιδευτικού υλικού</w:t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AF3B33" w:rsidRPr="00AF3B33" w:rsidRDefault="00AF3B33" w:rsidP="00AF3B3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AF3B33">
              <w:rPr>
                <w:i/>
                <w:sz w:val="16"/>
                <w:szCs w:val="16"/>
              </w:rPr>
              <w:t xml:space="preserve">Πρόληψη εθισμού και εξαρτήσεων </w:t>
            </w:r>
          </w:p>
          <w:p w:rsidR="00AF3B33" w:rsidRPr="00AF3B33" w:rsidRDefault="00AF3B33" w:rsidP="00AF3B3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Μούτος Χρήστος</w:t>
            </w:r>
          </w:p>
          <w:p w:rsidR="00887181" w:rsidRPr="00B00B03" w:rsidRDefault="00AF3B33" w:rsidP="00AF3B3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AF3B33">
              <w:rPr>
                <w:i/>
                <w:sz w:val="16"/>
                <w:szCs w:val="16"/>
              </w:rPr>
              <w:t>Υπεύθυνη Σχολικών δραστηριοτήτων ΔΔΕ Τρικάλων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 συνέπειες του εθισμού - (Συνέπειες καπνίσματος) ΓκουγκουστάμουΑνθίτσ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5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Λιβανού Ελένη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41A06" w:rsidRDefault="00841A06" w:rsidP="00841A0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  <w:r>
              <w:rPr>
                <w:i/>
                <w:sz w:val="16"/>
                <w:szCs w:val="16"/>
              </w:rPr>
              <w:t xml:space="preserve"> </w:t>
            </w:r>
          </w:p>
          <w:p w:rsidR="00841A06" w:rsidRPr="00B00B03" w:rsidRDefault="00841A06" w:rsidP="00841A0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Παπαχρήστου Ευαγγελία</w:t>
            </w:r>
          </w:p>
          <w:p w:rsidR="00841A06" w:rsidRPr="00B00B03" w:rsidRDefault="00841A06" w:rsidP="00841A0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Υπεύθυνη Σχολικών δραστηριοτήτων ΔΔΕ Τρικάλ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οστατευτικοί παράγοντες ενάντια στον εθισμό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ντογιάννη  Κωνσταντινιά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3A1B52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διδασκαλία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Έρευνα και ανάπτυξη της βιομηχανίας τροφίμων, Κόφφα Βιβή, </w:t>
            </w:r>
            <w:r w:rsidRPr="00B00B03">
              <w:rPr>
                <w:i/>
                <w:sz w:val="16"/>
                <w:szCs w:val="16"/>
              </w:rPr>
              <w:lastRenderedPageBreak/>
              <w:t xml:space="preserve">ΜεγαρχιώτηΧριστίνα,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3A1B52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Συνδιδασκαλία</w:t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  νηστείας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Πυρώτη Χρυσούλ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Οικολογικό αποτύπωμα της διατροφή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Φάκελος εκπαιδευτικού υλικού Ι.Ε.Π.</w:t>
            </w: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Διατροφή και υγεία  -(Η επίδραση της διατροφής στην εξέλιξη του ανθρώπου)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γκουστάμουΑνθίτσ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κπαιδευτικό υλικό παραχθέν στο πλαίσιο του μαθήματος.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 Ανθρώπινα  διακιώματα και δικαιώματα γυναικώ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Έρευνα και ανάπτυξη της βιομηχανίας τροφίμων, Κόφφα Βιβή, Ζαφείρη Ευαγγελία, 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δράση – το θέατρο στην εκπαίδευση)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ιώμου Στυλιανή/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ατρικό εργαστήριο Δημοτικού Θεάτρου Τρικάλων.</w:t>
            </w: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3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3A1B52" w:rsidP="003A1B52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διδασκαλία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γυναικώ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887181" w:rsidRPr="00B00B03" w:rsidRDefault="003A1B52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διδασκαλία</w:t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 w:rsidP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 (ανθρώπινα δικαιώματα και δικαιώματα γυναικών) Παπαχρήστου Ευαγγελία</w:t>
            </w:r>
          </w:p>
          <w:p w:rsidR="00887181" w:rsidRPr="00B00B03" w:rsidRDefault="00887181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δράση – το θέατρο στην εκπαίδευση)</w:t>
            </w:r>
          </w:p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887181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ατρικό εργαστήριο Δημοτικού Θεάτρου Τρικάλω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887181" w:rsidTr="000D73AF">
        <w:trPr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887181" w:rsidRDefault="00887181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4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:Η γυναίκα στους αέναους κύκλους της μουσικής δημιουργίας και έκφρασης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(ετικέτες τροφίμων)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δράση – το θέατρο στην εκπαίδευση)</w:t>
            </w:r>
          </w:p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Θεοχάρης Δημήτριος</w:t>
            </w:r>
            <w:r w:rsidRPr="00B00B03">
              <w:rPr>
                <w:i/>
                <w:sz w:val="16"/>
                <w:szCs w:val="16"/>
              </w:rPr>
              <w:t>/</w:t>
            </w:r>
          </w:p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ατρικό εργαστήριο Δημοτικού Θεάτρου Τρικάλων.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Π</w:t>
            </w: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γυναικών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(έρευνα)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887181" w:rsidRPr="00B00B03" w:rsidRDefault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A30C6E" w:rsidTr="000D73AF">
        <w:trPr>
          <w:trHeight w:val="60"/>
          <w:jc w:val="center"/>
        </w:trPr>
        <w:tc>
          <w:tcPr>
            <w:tcW w:w="498" w:type="dxa"/>
            <w:vMerge w:val="restart"/>
            <w:shd w:val="clear" w:color="auto" w:fill="EEECE1" w:themeFill="background2"/>
          </w:tcPr>
          <w:p w:rsidR="00A30C6E" w:rsidRDefault="00A30C6E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ΑΛ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977B4D" w:rsidRPr="00B370A2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>, “Les habitudes alimentaires des Gres et des Francais”</w:t>
            </w:r>
          </w:p>
          <w:p w:rsidR="00977B4D" w:rsidRPr="00B00B03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977B4D" w:rsidRPr="00B00B03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A30C6E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1B5CE0" w:rsidRPr="00B370A2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>, “Les habitudes alimentaires des Gres et des Francais”</w:t>
            </w:r>
          </w:p>
          <w:p w:rsidR="001B5CE0" w:rsidRPr="00B00B03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1B5CE0" w:rsidRPr="00B00B03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A30C6E" w:rsidTr="000D73AF">
        <w:trPr>
          <w:trHeight w:val="6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A30C6E" w:rsidRDefault="00A30C6E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ΕΡΜΑΝ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A30C6E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νθρώπινα δικαιώματα (αναλφαβητισμός) </w:t>
            </w:r>
          </w:p>
          <w:p w:rsidR="000F766D" w:rsidRPr="00B00B03" w:rsidRDefault="000F766D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0F766D" w:rsidRPr="00B00B03" w:rsidRDefault="000F766D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A30C6E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δράση – το θέατρο στην εκπαίδευση)</w:t>
            </w:r>
          </w:p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/</w:t>
            </w:r>
          </w:p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ατρικό εργαστήριο Δημοτικού Θεάτρου Τρικάλων.</w:t>
            </w:r>
          </w:p>
          <w:p w:rsidR="00226440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  <w:p w:rsidR="00A30C6E" w:rsidRPr="00B00B03" w:rsidRDefault="00A30C6E" w:rsidP="00226440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A30C6E" w:rsidTr="000D73AF">
        <w:trPr>
          <w:trHeight w:val="6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A30C6E" w:rsidRDefault="00A30C6E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ΑΛ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A30C6E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A30C6E" w:rsidTr="000D73AF">
        <w:trPr>
          <w:trHeight w:val="60"/>
          <w:jc w:val="center"/>
        </w:trPr>
        <w:tc>
          <w:tcPr>
            <w:tcW w:w="498" w:type="dxa"/>
            <w:vMerge/>
            <w:tcBorders>
              <w:bottom w:val="single" w:sz="4" w:space="0" w:color="000000"/>
            </w:tcBorders>
            <w:shd w:val="clear" w:color="auto" w:fill="EEECE1" w:themeFill="background2"/>
          </w:tcPr>
          <w:p w:rsidR="00A30C6E" w:rsidRDefault="00A30C6E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bottom w:val="single" w:sz="4" w:space="0" w:color="000000"/>
            </w:tcBorders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ΕΡΜΑΝΙΚΑ)</w:t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4" w:space="0" w:color="000000"/>
            </w:tcBorders>
            <w:shd w:val="clear" w:color="auto" w:fill="EEECE1" w:themeFill="background2"/>
            <w:vAlign w:val="center"/>
          </w:tcPr>
          <w:p w:rsidR="00A30C6E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tcBorders>
              <w:bottom w:val="single" w:sz="4" w:space="0" w:color="000000"/>
            </w:tcBorders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tcBorders>
              <w:bottom w:val="single" w:sz="4" w:space="0" w:color="000000"/>
            </w:tcBorders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tcBorders>
              <w:bottom w:val="single" w:sz="4" w:space="0" w:color="000000"/>
            </w:tcBorders>
            <w:shd w:val="clear" w:color="auto" w:fill="EEECE1" w:themeFill="background2"/>
            <w:vAlign w:val="center"/>
          </w:tcPr>
          <w:p w:rsidR="00A30C6E" w:rsidRPr="00B00B03" w:rsidRDefault="00A30C6E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3F1008" w:rsidTr="00B00B03">
        <w:trPr>
          <w:trHeight w:val="60"/>
          <w:jc w:val="center"/>
        </w:trPr>
        <w:tc>
          <w:tcPr>
            <w:tcW w:w="498" w:type="dxa"/>
            <w:vMerge w:val="restart"/>
            <w:shd w:val="clear" w:color="auto" w:fill="FFFFFF" w:themeFill="background1"/>
          </w:tcPr>
          <w:p w:rsidR="003F1008" w:rsidRDefault="003F1008">
            <w:pPr>
              <w:pStyle w:val="10"/>
              <w:spacing w:after="0" w:line="240" w:lineRule="auto"/>
              <w:jc w:val="both"/>
            </w:pPr>
            <w:r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  <w:vertAlign w:val="superscript"/>
              </w:rPr>
              <w:t>η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.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ΒαΪοπούλου Γαρυφαλλιά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Καταναλωτισμός και διαφήμιση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Ράμπια Δέσποινα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ικές συνήθειες και επιλογές(στην αρχαιότητα).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ΒαΪοπούλου Γαρυφαλλιά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Προστατευτικοί παράγοντες ενάντια </w:t>
            </w:r>
            <w:r w:rsidRPr="00B00B03">
              <w:rPr>
                <w:i/>
                <w:sz w:val="16"/>
                <w:szCs w:val="16"/>
              </w:rPr>
              <w:lastRenderedPageBreak/>
              <w:t>στον εθισμό στο διαδίκτυο,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Ζαφείρη Ευαγγελία, Τριανταφύλλου Τριαντάφυλλο,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Συνέπειες του εθισμού στο διαδίκτυο,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Ζαφείρη Ευαγγελία, Τριανταφύλλου Τριαντάφυλλο,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3F1008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3F1008" w:rsidRDefault="003F1008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5B7661" w:rsidRPr="00B00B03" w:rsidRDefault="005B7661" w:rsidP="003A1B52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</w:t>
            </w:r>
          </w:p>
          <w:p w:rsidR="003A1B52" w:rsidRPr="00B00B03" w:rsidRDefault="003A1B52" w:rsidP="003A1B52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3F1008" w:rsidRPr="00B00B03" w:rsidRDefault="003A1B52" w:rsidP="003A1B52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5B7661" w:rsidRPr="00B00B03" w:rsidRDefault="005B7661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γυναικών στην Αρχαία Ελλάδα</w:t>
            </w:r>
          </w:p>
          <w:p w:rsidR="00544EDF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3F1008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AF3B33" w:rsidRDefault="00AF3B33" w:rsidP="00AF3B3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  <w:r>
              <w:rPr>
                <w:i/>
                <w:sz w:val="16"/>
                <w:szCs w:val="16"/>
              </w:rPr>
              <w:t xml:space="preserve"> </w:t>
            </w:r>
          </w:p>
          <w:p w:rsidR="00AF3B33" w:rsidRPr="00B00B03" w:rsidRDefault="00AF3B33" w:rsidP="00AF3B3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Πολύζος Θωμάς</w:t>
            </w:r>
          </w:p>
          <w:p w:rsidR="003F1008" w:rsidRPr="00B00B03" w:rsidRDefault="00AF3B33" w:rsidP="00AF3B3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Υπεύθυνη Σχολικών δραστηριοτήτων ΔΔΕ Τρικάλων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(στην αρχαιότητα).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3F1008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3F1008" w:rsidRDefault="003F1008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(ετικέτες τροφίμων)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3F1008" w:rsidRPr="00B00B03" w:rsidRDefault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διδασκαλία ξένων γλωσσών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3F1008" w:rsidRPr="00B00B03" w:rsidRDefault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διδασκαλία ξένων γλωσσών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(έρευνα)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5B7661" w:rsidRPr="00B00B03" w:rsidRDefault="005B7661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</w:t>
            </w:r>
          </w:p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3F1008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3F1008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3F1008" w:rsidRDefault="003F1008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544EDF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544EDF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3F1008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544EDF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544EDF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3F1008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.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3F1008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3F1008" w:rsidRDefault="003F1008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(Ποσοστά)</w:t>
            </w:r>
            <w:r w:rsidRPr="00B00B03">
              <w:rPr>
                <w:i/>
                <w:sz w:val="16"/>
                <w:szCs w:val="16"/>
              </w:rPr>
              <w:br/>
              <w:t>Μούτος Χρήστος</w:t>
            </w:r>
            <w:r w:rsidRPr="00B00B03">
              <w:rPr>
                <w:i/>
                <w:sz w:val="16"/>
                <w:szCs w:val="16"/>
              </w:rPr>
              <w:br/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3F1008" w:rsidRPr="00B00B03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διδασκαλία ξένων γλωσσών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3F1008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διδασκαλία ξένων γλωσσών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οστατευτικοί παράγοντες ενάντια στον εθισμό,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,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 Σιούτας Ευάγγελος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/Φάκελος Εκπαιδευτικού υλικού</w:t>
            </w:r>
          </w:p>
        </w:tc>
      </w:tr>
      <w:tr w:rsidR="003F1008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  <w:vAlign w:val="center"/>
          </w:tcPr>
          <w:p w:rsidR="003F1008" w:rsidRDefault="003F1008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3F1008" w:rsidRPr="00B00B03" w:rsidRDefault="003F1008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3F1008" w:rsidRPr="00B00B03" w:rsidRDefault="003F1008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ΕΡΜΑΝ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νθρώπινα δικαιώματα (αναλφαβητισμός) </w:t>
            </w:r>
          </w:p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3F1008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αναλφαβητισμός)</w:t>
            </w:r>
          </w:p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3F1008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3F1008" w:rsidRPr="00B00B03" w:rsidRDefault="003F1008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3F1008" w:rsidRPr="00977B4D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  <w:vAlign w:val="center"/>
          </w:tcPr>
          <w:p w:rsidR="003F1008" w:rsidRDefault="003F1008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3F1008" w:rsidRPr="00B00B03" w:rsidRDefault="003F1008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3F1008" w:rsidRPr="00B00B03" w:rsidRDefault="003F1008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A30C6E" w:rsidRPr="00B370A2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>, “Les habitudes alimentaires des Gres et des Francais”</w:t>
            </w:r>
          </w:p>
          <w:p w:rsidR="00A30C6E" w:rsidRPr="00B00B03" w:rsidRDefault="00A30C6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977B4D" w:rsidRPr="00B00B03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977B4D" w:rsidRPr="00B370A2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>, “Les habitudes alimentaires des Gres et des Francais”</w:t>
            </w:r>
          </w:p>
          <w:p w:rsidR="00977B4D" w:rsidRPr="00B00B03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977B4D" w:rsidRPr="00B00B03" w:rsidRDefault="00977B4D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3F1008" w:rsidRPr="00B00B03" w:rsidRDefault="003F100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3F1008" w:rsidRPr="00B00B03" w:rsidRDefault="003F1008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  <w:vAlign w:val="center"/>
          </w:tcPr>
          <w:p w:rsidR="001B5CE0" w:rsidRPr="00977B4D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(ΙΤΑ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Διατροφικές συνήθειες </w:t>
            </w:r>
            <w:r w:rsidRPr="00B00B03">
              <w:rPr>
                <w:i/>
                <w:sz w:val="16"/>
                <w:szCs w:val="16"/>
              </w:rPr>
              <w:lastRenderedPageBreak/>
              <w:t>Ιταλών και Ελλήνων.</w:t>
            </w:r>
          </w:p>
          <w:p w:rsidR="001B5CE0" w:rsidRPr="00B00B03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τίτσιου Ελένη</w:t>
            </w:r>
          </w:p>
          <w:p w:rsidR="001B5CE0" w:rsidRPr="00B00B03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Αρχές μιας υγιεινής </w:t>
            </w:r>
            <w:r w:rsidRPr="00B00B03">
              <w:rPr>
                <w:i/>
                <w:sz w:val="16"/>
                <w:szCs w:val="16"/>
              </w:rPr>
              <w:lastRenderedPageBreak/>
              <w:t>διατροφής(Διατροφική Πυραμίδα)</w:t>
            </w:r>
          </w:p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τίτσιου Ελένη</w:t>
            </w:r>
          </w:p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0F766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αναλφαβητισμός)</w:t>
            </w:r>
          </w:p>
          <w:p w:rsidR="000F766D" w:rsidRPr="00B00B03" w:rsidRDefault="000F766D" w:rsidP="000F766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0F766D" w:rsidRPr="00B00B03" w:rsidRDefault="000F766D" w:rsidP="000F766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Πρόληψη εθισμού -Διαπροσωπικές σχέσεις Τηλεφιλία- </w:t>
            </w:r>
            <w:r>
              <w:rPr>
                <w:i/>
                <w:sz w:val="16"/>
                <w:szCs w:val="16"/>
              </w:rPr>
              <w:t>Ίτσιου Ελέν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Εύρεση μέσης τιμής και διαμέσου των τιμ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μπράζης Στυλιανός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Εύρεση μέσης τιμής και διαμέσου των τιμ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μπράζης Στυλιανός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-“Η διατροφή στο Βυζάντιο”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Συλλογή στοιχείων από  τους μαθητές και το διαδίκτυο, Στατιστικό δείγμ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μπράζης Στυλιανός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- Διαγραμματικές αναπαραστάσεις δεδομέν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μπράζης Στυλιανό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 συνέπειες του εθισμού - (Συνέπειες καπνίσματος) ΓκουγκουστάμουΑνθίτσ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Η ενέργεια που περιέχεται στα τρόφιμ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πληροφορίες στις ετικέτες τροφίμ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 και εξαρτήσεων  (εθισμός στο διαδίκτυο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απαχρήστου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της διατροφή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εγαρχιώτη Χριστίν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ριανταφύλλου Τριαντάφυλλ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οστατευτικοί παράγοντες ενάντια στον εθισμό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Εθισμός και εφηβική ηλικία - Συνέπειες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ντογιάννη 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Κοινωνικά πρότυπα και εξαρτήσεις</w:t>
            </w:r>
            <w:r w:rsidRPr="00B00B03">
              <w:rPr>
                <w:i/>
                <w:sz w:val="16"/>
                <w:szCs w:val="16"/>
              </w:rPr>
              <w:t>.</w:t>
            </w:r>
          </w:p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Κέντρο κοινωνικής παρέμβασης</w:t>
            </w:r>
            <w:r w:rsidR="001B5CE0" w:rsidRPr="00B00B03">
              <w:rPr>
                <w:i/>
                <w:sz w:val="16"/>
                <w:szCs w:val="16"/>
              </w:rPr>
              <w:t>,</w:t>
            </w:r>
          </w:p>
          <w:p w:rsidR="001B5CE0" w:rsidRPr="00B00B03" w:rsidRDefault="001B5CE0" w:rsidP="00C916AF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θισμός και εφηβική ηλικ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σχολείο ως κοινότητα -Διαπροσωπικές σχέσει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της διατροφή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εγαρχιώτη Χριστίν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ριανταφύλλου Τριαντάφυλλ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Περιεκτικότητες τροφίμων σε θρεπτικές ουσίες - συντηρητικά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Φιλίππου Γεωργία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1B5CE0" w:rsidTr="00B00B03">
        <w:trPr>
          <w:trHeight w:val="150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 στερεότυπα (Θέση άνδρα  γυναίκας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θισμός (Στατιστική)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Η ενέργεια που περιέχεται στα τρόφιμ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πληροφορίες στις ετικέτες τροφίμ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 και δικαιώματα γυναικών στην Ευρώπ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γκουστάμουΑνθίτσ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 Σιούτας Ευάγγελ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/Φάκελος Εκπαιδευτικού υλικού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Διατροφή και υγεία στην </w:t>
            </w:r>
            <w:r w:rsidRPr="00B00B03">
              <w:rPr>
                <w:i/>
                <w:sz w:val="16"/>
                <w:szCs w:val="16"/>
              </w:rPr>
              <w:lastRenderedPageBreak/>
              <w:t>περίοδο της   νηστεία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Ανθρώπινα δικαιώματα (δράση – το </w:t>
            </w:r>
            <w:r w:rsidRPr="00B00B03">
              <w:rPr>
                <w:i/>
                <w:sz w:val="16"/>
                <w:szCs w:val="16"/>
              </w:rPr>
              <w:lastRenderedPageBreak/>
              <w:t>θέατρο στην εκπαίδευση)</w:t>
            </w:r>
          </w:p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ιούτας Ευάγγελος/</w:t>
            </w:r>
          </w:p>
          <w:p w:rsidR="00226440" w:rsidRPr="00B00B03" w:rsidRDefault="00226440" w:rsidP="0022644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ατρικό εργαστήριο Δημοτικού Θεάτρου Τρικάλων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Ανθρώπινα δικαιώματα </w:t>
            </w:r>
            <w:r w:rsidRPr="00B00B03">
              <w:rPr>
                <w:i/>
                <w:sz w:val="16"/>
                <w:szCs w:val="16"/>
              </w:rPr>
              <w:lastRenderedPageBreak/>
              <w:t>και δικαιώματα γυναικ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Διατροφικές συνήθειες και </w:t>
            </w:r>
            <w:r w:rsidRPr="00B00B03">
              <w:rPr>
                <w:i/>
                <w:sz w:val="16"/>
                <w:szCs w:val="16"/>
              </w:rPr>
              <w:lastRenderedPageBreak/>
              <w:t>επιλογέ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(ετικέτες τροφίμων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κολογικό αποτύπωμα της διατροφή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 και δικαιώματα  γυναικ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δράση – το θέατρο στην εκπαίδευση)</w:t>
            </w:r>
          </w:p>
          <w:p w:rsidR="001B5CE0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Θεατρικό εργαστήριο Δημοτικού Θεάτρου Τρικάλ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της διατροφής. Κατανάλωση ηλεκτρικής  ενέργειας για την παρασκευή ενός γεύματ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6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(έρευνα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4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δράση – το θέατρο στην εκπαίδευση)</w:t>
            </w:r>
          </w:p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/</w:t>
            </w:r>
          </w:p>
          <w:p w:rsidR="001B5CE0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ατρικό εργαστήριο Δημοτικού Θεάτρου Τρικάλ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4</w:t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της διατροφής. Κατανάλωση ηλεκτρικής  ενέργειας για την παρασκευή ενός γεύματ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62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δράση – το θέατρο στην εκπαίδευση)</w:t>
            </w:r>
          </w:p>
          <w:p w:rsidR="001B5CE0" w:rsidRPr="00B00B03" w:rsidRDefault="001B5CE0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ιώμου Στυλιανή/</w:t>
            </w:r>
          </w:p>
          <w:p w:rsidR="001B5CE0" w:rsidRPr="00B00B03" w:rsidRDefault="001B5CE0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ατρικό εργαστήριο Δημοτικού Θεάτρου Τρικάλων</w:t>
            </w:r>
          </w:p>
        </w:tc>
        <w:tc>
          <w:tcPr>
            <w:tcW w:w="1845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 w:val="restart"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ΕΡΜΑΝ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tcBorders>
              <w:bottom w:val="single" w:sz="4" w:space="0" w:color="000000"/>
            </w:tcBorders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ΕΡΜΑΝΙΚΑ)</w:t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 w:val="restart"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  <w:r>
              <w:rPr>
                <w:sz w:val="18"/>
                <w:szCs w:val="18"/>
              </w:rPr>
              <w:t xml:space="preserve">4η </w:t>
            </w: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1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  νηστεία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FE3E38" w:rsidRDefault="00FE3E38" w:rsidP="00FE3E3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  <w:r>
              <w:rPr>
                <w:i/>
                <w:sz w:val="16"/>
                <w:szCs w:val="16"/>
              </w:rPr>
              <w:t xml:space="preserve"> </w:t>
            </w:r>
          </w:p>
          <w:p w:rsidR="00FE3E38" w:rsidRPr="00B00B03" w:rsidRDefault="00FE3E38" w:rsidP="00FE3E3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Παπαχρήστου Ευαγγελία</w:t>
            </w:r>
          </w:p>
          <w:p w:rsidR="001B5CE0" w:rsidRPr="00B00B03" w:rsidRDefault="00FE3E38" w:rsidP="00FE3E38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Υπεύθυνη Σχολικών δραστηριοτήτων ΔΔΕ Τρικάλων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Μετρήσεις μάζας -όγκου διαφόρων τροφίμων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Ισορροπημένη  διατροφή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2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(στην αρχαιότητα)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:Η γυναίκα στους αέναους κύκλους της μουσικής δημιουργίας και έκφραση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666976" w:rsidP="0066697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ή και υγε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1B5CE0" w:rsidRPr="00B00B03" w:rsidRDefault="0066697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Τμήμα Διατροφής (ΤΕΙ ΚΑΡΔΙΤΣΑΣ)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5B7661" w:rsidRPr="00B00B03" w:rsidRDefault="005B7661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των γυναικών στην Αρχαία Ελλάδα</w:t>
            </w:r>
          </w:p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1B5CE0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:Η γυναίκα στους αέναους κύκλους της μουσικής δημιουργίας και έκφρασης.</w:t>
            </w:r>
          </w:p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(έρευνα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καιώματα γυναικών- Η γυναίκα στην Αρχαία Ελλάδ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γυναικών- Η γυναίκα στην Αρχαία Ελλάδα</w:t>
            </w:r>
            <w:r w:rsidRPr="00B00B03">
              <w:rPr>
                <w:i/>
                <w:sz w:val="16"/>
                <w:szCs w:val="16"/>
              </w:rPr>
              <w:br/>
              <w:t>Ίτσιου Ελένη</w:t>
            </w:r>
            <w:r w:rsidRPr="00B00B03">
              <w:rPr>
                <w:i/>
                <w:sz w:val="16"/>
                <w:szCs w:val="16"/>
              </w:rPr>
              <w:br/>
              <w:t>Φάκελος εκπαιδευτικού υλικού Ι.Ε.Π.</w:t>
            </w: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4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:Η γυναίκα στους αέναους κύκλους της μουσικής δημιουργίας και έκφραση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41A06" w:rsidRDefault="00841A06" w:rsidP="00841A0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  <w:r>
              <w:rPr>
                <w:i/>
                <w:sz w:val="16"/>
                <w:szCs w:val="16"/>
              </w:rPr>
              <w:t xml:space="preserve"> </w:t>
            </w:r>
          </w:p>
          <w:p w:rsidR="00841A06" w:rsidRPr="00B00B03" w:rsidRDefault="00841A06" w:rsidP="00841A0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Πυρώτη Χρυσούλα</w:t>
            </w:r>
          </w:p>
          <w:p w:rsidR="00841A06" w:rsidRPr="00B00B03" w:rsidRDefault="00841A06" w:rsidP="00841A0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Υπεύθυνη Σχολικών δραστηριοτήτων ΔΔΕ Τρικάλ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οστατευτικοί παράγοντες ενάντια στον εθισμό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B00B03" w:rsidRPr="00B00B03" w:rsidRDefault="00B370A2" w:rsidP="00B370A2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ή και υγεία</w:t>
            </w:r>
          </w:p>
          <w:p w:rsidR="00E34165" w:rsidRPr="00B00B03" w:rsidRDefault="00E34165" w:rsidP="00B370A2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1B5CE0" w:rsidRPr="00B00B03" w:rsidRDefault="00B370A2" w:rsidP="00B370A2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Τμήμα Διατροφής (ΤΕΙ ΚΑΡΔΙΤΣΑΣ)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5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οστατευτικοί παράγοντες ενάντια στον εθισμό στο διαδίκτυ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Ζαφείρη Ευαγγελία, Τριανταφύλλου Τριαντάφυλλο,</w:t>
            </w:r>
          </w:p>
          <w:p w:rsidR="001B5CE0" w:rsidRPr="00B00B03" w:rsidRDefault="001B5CE0">
            <w:pPr>
              <w:pStyle w:val="10"/>
              <w:spacing w:after="0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: Τρέφομαι ή διατρέφομαι;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(στην αρχαιότητα)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έπειες του εθισμού στο διαδίκτυ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Ζαφείρη Ευαγγελία, Τριανταφύλλου Τριαντάφυλλ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  <w:vAlign w:val="center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ΕΡΜΑΝ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  <w:vAlign w:val="center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ΑΛ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  <w:vAlign w:val="center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ΙΤΑ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1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οστατευτικοί παράγοντες ενάντια στον εθισμό στο διαδίκτυ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Ζαφείρη Ευαγγελία, Τριανταφύλλου Τριαντάφυλλ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- Διαγραμματικές αναπαραστάσεις δεδομέν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μπράζης Στυλιανό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 συνέπειες του εθισμού - (Συνέπειες καπνίσματος) ΓκουγκουστάμουΑνθίτσ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:Η γυναίκα στους αέναους κύκλους της μουσικής δημιουργίας και έκφραση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Κοινωνικά πρότυπα και εξαρτήσεις</w:t>
            </w:r>
            <w:r w:rsidRPr="00B00B03">
              <w:rPr>
                <w:i/>
                <w:sz w:val="16"/>
                <w:szCs w:val="16"/>
              </w:rPr>
              <w:t>.</w:t>
            </w:r>
          </w:p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ντογιάννη  Κωνσταντινιά</w:t>
            </w:r>
          </w:p>
          <w:p w:rsidR="001B5CE0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Κέντρο κοινωνικής παρέμβασης</w:t>
            </w:r>
            <w:r w:rsidR="001B5CE0" w:rsidRPr="00B00B03">
              <w:rPr>
                <w:i/>
                <w:sz w:val="16"/>
                <w:szCs w:val="16"/>
              </w:rPr>
              <w:t>Κοντογιάννη  Κωνσταντινιά</w:t>
            </w:r>
          </w:p>
          <w:p w:rsidR="001B5CE0" w:rsidRPr="00B00B03" w:rsidRDefault="001B5CE0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2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Λιβανού Ελέν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ή και ποιότητα ζωής - Διατροφή στην Αρχαία Ελλάδ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Εύρεση μέσης τιμής και διαμέσου των τιμ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μπράζης Στυλιανός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αναλφαβητισμός)</w:t>
            </w:r>
          </w:p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1B5CE0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3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 -Αρχαία κείμενα- ενότητα 13 “Η σωστή στάση στο θέμα της τροφής”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θισμός (Στατιστική)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Η ενέργεια που περιέχεται στα τρόφιμ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πληροφορίες στις ετικέτες τροφίμ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544EDF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544EDF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1B5CE0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 -“Η διατροφή στο Βυζάντιο”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1B5CE0" w:rsidTr="000D73AF">
        <w:trPr>
          <w:trHeight w:val="140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4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των γυναικών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Εθισμός και εφηβική ηλικία - Συνέπειες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ντογιάννη 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θισμός και εφηβική ηλικ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πρότυπα και εξαρτήσεις,</w:t>
            </w:r>
          </w:p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5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Περιεκτικότητες τροφίμων σε θρεπτικές ουσίες - συντηρητικά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Φιλίππου Γεωργία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(το σχολείο ως κοινότητα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απαχρήστου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 στερεότυπα (Θέση άνδρα  γυναίκας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Περιγραφή της  βιομηχανίας τροφίμων, Κόφφα Βιβή, Μεγαρχιώτη Χριστίνα,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 (εθισμός στο διαδίκτυο)</w:t>
            </w:r>
          </w:p>
          <w:p w:rsidR="001B5CE0" w:rsidRPr="00B00B03" w:rsidRDefault="001B5CE0" w:rsidP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απαχρήστου Ευαγγελία</w:t>
            </w:r>
          </w:p>
          <w:p w:rsidR="001B5CE0" w:rsidRPr="00B00B03" w:rsidRDefault="001B5CE0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FB42AA" w:rsidRPr="00B00B03" w:rsidRDefault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FB42AA" w:rsidRPr="00B00B03" w:rsidRDefault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Ζαψαλή Νικολέτα</w:t>
            </w:r>
          </w:p>
          <w:p w:rsidR="001B5CE0" w:rsidRPr="00B00B03" w:rsidRDefault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Φάκελος Εκπαιδευτικού υλικού Ι.Ε.Π 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(ετικέτες τροφίμων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E34165" w:rsidRPr="00B00B03" w:rsidRDefault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γυναικών,</w:t>
            </w:r>
          </w:p>
          <w:p w:rsidR="001B5CE0" w:rsidRPr="00B00B03" w:rsidRDefault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θήΑικ.,</w:t>
            </w:r>
          </w:p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E34165" w:rsidRPr="00B00B03" w:rsidRDefault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 στερεότυπα (Θέση άνδρα  γυναίκας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 στερεότυπα (Θέση άνδρα  γυναίκας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3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: Τρέφομαι ή διατρέφομαι;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Έρευνα και ανάπτυξη της βιομηχανίας τροφίμων, Κόφφα Βιβή, Ζαφείρη Ευαγγελία,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1B5CE0" w:rsidRPr="00B00B03" w:rsidRDefault="001B5CE0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ιώμου Στυλιανή.</w:t>
            </w:r>
          </w:p>
          <w:p w:rsidR="001B5CE0" w:rsidRDefault="001B5CE0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(έρευνα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Διατροφή και υγεία  -(Η επίδραση της διατροφής στην εξέλιξη του ανθρώπου)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γκουστάμουΑνθίτσ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κπαιδευτικό υλικό παραχθέν στο πλαίσιο του μαθήματος.</w:t>
            </w: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4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FB42AA" w:rsidRPr="00B00B03" w:rsidRDefault="00FB42AA" w:rsidP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FB42AA" w:rsidRPr="00B00B03" w:rsidRDefault="00FB42AA" w:rsidP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FB42AA" w:rsidP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Το οικολογικό αποτύπωμα της διατροφής. Κατανάλωση ηλεκτρικής  ενέργειας για </w:t>
            </w:r>
            <w:r w:rsidRPr="00B00B03">
              <w:rPr>
                <w:i/>
                <w:sz w:val="16"/>
                <w:szCs w:val="16"/>
              </w:rPr>
              <w:lastRenderedPageBreak/>
              <w:t>την παρασκευή ενός γεύματ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Έρευνα και ανάπτυξη της βιομηχανίας τροφίμων, Κόφφα Βιβή, Ζαφείρη Ευαγγελία,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lastRenderedPageBreak/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Πρόληψη εθισμού και εξαρτήσεων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Φάκελος Εκπαιδευτικού υλικού Ι.Ε.Π</w:t>
            </w: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 w:val="restart"/>
            <w:shd w:val="clear" w:color="auto" w:fill="EEECE1" w:themeFill="background2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ΑΛ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ΕΡΜΑΝ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ΑΛ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ΕΡΜΑΝ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 w:val="restart"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  <w:r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  <w:vertAlign w:val="superscript"/>
              </w:rPr>
              <w:t>η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Συλλογή στοιχείων από  τους μαθητές και το διαδίκτυο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μπράζης Στυλιανός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(στην αρχαιότητα)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Ποσοστιαίες μεταβολές τιμών σε συγκεκριμένα χρονικά διαστήματ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μπράζης Στυλιανός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Συγκέντρωση αποτελεσμάτων και εξαγωγή συμπερασμάτ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μπράζης Στυλιανός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B00B03" w:rsidRPr="00B00B03" w:rsidRDefault="00B00B03" w:rsidP="00B00B0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των γυναικών στην Αρχαία Ελλάδα</w:t>
            </w:r>
          </w:p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1B5CE0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αταναλωτισμός και διαφήμισ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Ράμπια Δέσποιν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αναλφαβητισμός)</w:t>
            </w:r>
          </w:p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1B5CE0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 (η γυναίκα στην αρχαία Ελλάδα) Παπαχρήστου Ευαγγελία</w:t>
            </w:r>
            <w:r>
              <w:rPr>
                <w:i/>
                <w:sz w:val="16"/>
                <w:szCs w:val="16"/>
              </w:rPr>
              <w:t xml:space="preserve"> Φάκελος εκπαιδευτικού υλικού Ι.Ε.Π</w:t>
            </w:r>
          </w:p>
        </w:tc>
      </w:tr>
      <w:tr w:rsidR="001B5CE0" w:rsidTr="00B00B03">
        <w:trPr>
          <w:trHeight w:val="150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οστατευτικοί παράγοντες ενάντια στον εθισμό στο διαδίκτυ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Ζαφείρη Ευαγγελία, Τριανταφύλλου Τριαντάφυλλ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Μετρήσεις μάζας -όγκου διαφόρων τροφίμων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Ισορροπημένη  διατροφή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Ζαψαλή Νικολέτα 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B00B03" w:rsidRPr="00B00B03" w:rsidRDefault="00B00B03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σχολείο ως κοινότητα</w:t>
            </w:r>
          </w:p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1B5CE0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θισμός (Στατιστική)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B00B03" w:rsidRPr="00B00B03" w:rsidRDefault="00B00B03" w:rsidP="00B00B0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των γυναικών στην Αρχαία Ελλάδα</w:t>
            </w:r>
          </w:p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1B5CE0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εφήβ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έπειες του εθισμού στο διαδίκτυ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Ζαφείρη Ευαγγελία, Τριανταφύλλου Τριαντάφυλλ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 (η γυναίκα στην Αρχαία Ελλάδα) Παπαχρήστου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A43B63" w:rsidRDefault="00A43B63" w:rsidP="00A43B6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Πρόληψη εθισμού και εξαρτήσεων</w:t>
            </w:r>
            <w:r>
              <w:rPr>
                <w:i/>
                <w:sz w:val="16"/>
                <w:szCs w:val="16"/>
              </w:rPr>
              <w:t xml:space="preserve"> </w:t>
            </w:r>
          </w:p>
          <w:p w:rsidR="00A43B63" w:rsidRPr="00B00B03" w:rsidRDefault="00A43B63" w:rsidP="00A43B6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Πυρώτη Χρυσούλα</w:t>
            </w:r>
          </w:p>
          <w:p w:rsidR="00A43B63" w:rsidRPr="00B00B03" w:rsidRDefault="00A43B63" w:rsidP="00A43B6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 xml:space="preserve">Υπεύθυνη Σχολικών δραστηριοτήτων ΔΔΕ </w:t>
            </w:r>
            <w:r>
              <w:rPr>
                <w:i/>
                <w:sz w:val="16"/>
                <w:szCs w:val="16"/>
              </w:rPr>
              <w:lastRenderedPageBreak/>
              <w:t>Τρικάλ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 Σιούτας Ευάγγελ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/Φάκελος Εκπαιδευτικού υλικού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πρότυπα και εξαρτήσεις,</w:t>
            </w:r>
          </w:p>
          <w:p w:rsidR="00E34165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E34165" w:rsidP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ΕΡΜΑΝ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ΙΤΑ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Λιβανού Ελέν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της διατροφή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εγαρχιώτη Χριστίν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ριανταφύλλου Τριαντάφυλλ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Διατροφή και ποιότητα ζωής -Αρχαία κείμενα- ενότητα 13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της διατροφή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εγαρχιώτη Χριστίν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ριανταφύλλου Τριαντάφυλλ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Κοινωνικά πρότυπα και εξαρτήσεις</w:t>
            </w:r>
            <w:r w:rsidRPr="00B00B03">
              <w:rPr>
                <w:i/>
                <w:sz w:val="16"/>
                <w:szCs w:val="16"/>
              </w:rPr>
              <w:t>.</w:t>
            </w:r>
          </w:p>
          <w:p w:rsidR="00C916AF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86015C" w:rsidRPr="00B00B03" w:rsidRDefault="00C916AF" w:rsidP="00C916A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Κέντρο κοινωνικής παρέμβασης</w:t>
            </w:r>
            <w:r w:rsidR="0086015C" w:rsidRPr="00B00B03">
              <w:rPr>
                <w:i/>
                <w:sz w:val="16"/>
                <w:szCs w:val="16"/>
              </w:rPr>
              <w:t>,</w:t>
            </w:r>
          </w:p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0F766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αναλφαβητισμός)</w:t>
            </w:r>
          </w:p>
          <w:p w:rsidR="000F766D" w:rsidRPr="00B00B03" w:rsidRDefault="000F766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0F766D" w:rsidRPr="00B00B03" w:rsidRDefault="000F766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:Η γυναίκα στους αέναους κύκλους της μουσικής δημιουργίας και έκφραση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Περιεκτικότητες τροφίμων σε θρεπτικές ουσίες - συντηρητικά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Φιλίππου Γεωργία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5E13CA" w:rsidRDefault="005E13CA" w:rsidP="005E13C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  <w:r>
              <w:rPr>
                <w:i/>
                <w:sz w:val="16"/>
                <w:szCs w:val="16"/>
              </w:rPr>
              <w:t xml:space="preserve"> </w:t>
            </w:r>
          </w:p>
          <w:p w:rsidR="005E13CA" w:rsidRPr="00B00B03" w:rsidRDefault="005E13CA" w:rsidP="005E13C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Τζουρτζιώτη Ευθυμία</w:t>
            </w:r>
          </w:p>
          <w:p w:rsidR="001B5CE0" w:rsidRPr="00B00B03" w:rsidRDefault="005E13CA" w:rsidP="005E13C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Υπεύθυνη Σχολικών δραστηριοτήτων ΔΔΕ Τρικάλων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 - Διατροφή στην Αρχαία Ελλάδ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Ίτσιου Ελένη</w:t>
            </w:r>
            <w:r w:rsidRPr="00B00B03">
              <w:rPr>
                <w:i/>
                <w:sz w:val="16"/>
                <w:szCs w:val="16"/>
              </w:rPr>
              <w:br/>
              <w:t>Φάκελος εκπαιδευτικού υλικού Ι.Ε.Π.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 -“Η διατροφή στο Βυζάντιο”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544EDF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544EDF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1B5CE0" w:rsidRPr="00B00B03" w:rsidRDefault="00544EDF" w:rsidP="00544ED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 στερεότυπα (Θέση άνδρα  γυναίκας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 (το σχολείο ως κοινότητα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απαχρήστου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:Η γυναίκα στους αέναους κύκλους της μουσικής δημιουργίας και έκφραση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ή και ποιότητα ζωής - Διατροφή στην Αρχαία Ελλάδ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 Σιούτας Ευάγγελ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/Φάκελος Εκπαιδευτικού υλικού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ή και ποιότητα ζωής - Διατροφή στην Αρχαία Ελλάδ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των γυναικών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7324D4" w:rsidRPr="00B00B03" w:rsidRDefault="007324D4" w:rsidP="007324D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7324D4" w:rsidRPr="00B00B03" w:rsidRDefault="007324D4" w:rsidP="007324D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7324D4" w:rsidP="007324D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(Στατιστική)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 συνέπειες του εθισμού - (Συνέπειες καπνίσματος) ΓκουγκουστάμουΑνθίτσ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370A2" w:rsidRDefault="001B5CE0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>, “Les habitudes alimentaires des Gres et des Francais”</w:t>
            </w:r>
          </w:p>
          <w:p w:rsidR="001B5CE0" w:rsidRPr="00B00B03" w:rsidRDefault="001B5CE0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1B5CE0" w:rsidRPr="00B00B03" w:rsidRDefault="001B5CE0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Διατροφή και ποιότητα ζωής - Διατροφή στην Αρχαία Ελλάδ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Ίτσιου Ελέν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 Σιούτας Ευάγγελ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/Φάκελος Εκπαιδευτικού υλικού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κολογικό αποτύπωμα της διατροφή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Έρευνα και ανάπτυξη της βιομηχανίας τροφίμων, Κόφφα Βιβή, Μεγαρχιώτη Χριστίνα,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θισμός και εφηβική ηλικία. Αλκοολισμό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θισμός και εφηβική ηλικία. Αλκοολισμό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1B5CE0" w:rsidRPr="00B00B03" w:rsidRDefault="001B5CE0">
            <w:pPr>
              <w:pStyle w:val="10"/>
              <w:spacing w:after="0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διδασκαλία ξένων γλωσσών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 (δικαιώματα των γυναικών) Παπαχρήστου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διδασκαλία ξένων γλωσσών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(ετικέτες τροφίμων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(ετικέτες τροφίμων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:Η γυναίκα στους αέναους κύκλους της μουσικής δημιουργίας και έκφραση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: Τρέφομαι ή διατρέφομαι;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4</w:t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(Γυναίκες εικαστικοί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Ράμπια Δέσποινα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E34165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διδασκαλία ξένων γλωσσών</w:t>
            </w: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87C04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(έρευνα)</w:t>
            </w:r>
          </w:p>
          <w:p w:rsidR="00187C04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1B5CE0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διδασκαλία ξένων γλωσσών</w:t>
            </w:r>
          </w:p>
        </w:tc>
      </w:tr>
      <w:tr w:rsidR="001B5CE0" w:rsidTr="00B00B03">
        <w:trPr>
          <w:trHeight w:val="20"/>
          <w:jc w:val="center"/>
        </w:trPr>
        <w:tc>
          <w:tcPr>
            <w:tcW w:w="498" w:type="dxa"/>
            <w:vMerge w:val="restart"/>
            <w:shd w:val="clear" w:color="auto" w:fill="FFFFFF" w:themeFill="background1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2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ΕΡΜΑΝ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2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370A2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>, “Les habitudes alimentaires des Gres et des Francais”</w:t>
            </w:r>
          </w:p>
          <w:p w:rsidR="001B5CE0" w:rsidRPr="00B00B03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1B5CE0" w:rsidRPr="00B00B03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370A2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>, “Les habitudes alimentaires des Gres et des Francais”</w:t>
            </w:r>
          </w:p>
          <w:p w:rsidR="001B5CE0" w:rsidRPr="00B00B03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1B5CE0" w:rsidRPr="00B00B03" w:rsidRDefault="001B5CE0" w:rsidP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tcBorders>
              <w:bottom w:val="single" w:sz="4" w:space="0" w:color="000000"/>
            </w:tcBorders>
            <w:shd w:val="clear" w:color="auto" w:fill="FFFFFF" w:themeFill="background1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ΕΡΜΑΝΙΚΑ)</w:t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αναλφαβητισμός)</w:t>
            </w:r>
          </w:p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1B5CE0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αναλφαβητισμός)</w:t>
            </w:r>
          </w:p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1B5CE0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 w:val="restart"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  <w:r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  <w:vertAlign w:val="superscript"/>
              </w:rPr>
              <w:t>η</w:t>
            </w: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1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 της διατροφή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Βουτσελά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Ανθρώπινα δικαιώματα (αναλφαβητισμός)</w:t>
            </w:r>
          </w:p>
          <w:p w:rsidR="00C72EAE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Γκουσδοβά Βασιλική</w:t>
            </w:r>
          </w:p>
          <w:p w:rsidR="001B5CE0" w:rsidRPr="00B00B03" w:rsidRDefault="00C72EAE" w:rsidP="00C72EAE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Κοινωνικά στερεότυπα:Η γυναίκα στους αέναους κύκλους της μουσικής </w:t>
            </w:r>
            <w:r w:rsidRPr="00B00B03">
              <w:rPr>
                <w:i/>
                <w:sz w:val="16"/>
                <w:szCs w:val="16"/>
              </w:rPr>
              <w:lastRenderedPageBreak/>
              <w:t>δημιουργίας και έκφραση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ικές συνήθειες εφήβ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Βουτσελά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50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2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5C273C" w:rsidRPr="00B00B03" w:rsidRDefault="005C273C" w:rsidP="005C273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Ανθρώπινα δικαιώματα (αναλφαβητισμός) </w:t>
            </w:r>
          </w:p>
          <w:p w:rsidR="005C273C" w:rsidRPr="00B00B03" w:rsidRDefault="005C273C" w:rsidP="005C273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1B5CE0" w:rsidRPr="00B00B03" w:rsidRDefault="005C273C" w:rsidP="005C273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Μετρήσεις μάζας -όγκου διαφόρων τροφίμων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Ισορροπημένη  διατροφή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B00B03" w:rsidRPr="00B00B03" w:rsidRDefault="00B00B03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</w:t>
            </w:r>
          </w:p>
          <w:p w:rsidR="00187C04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1B5CE0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5C273C" w:rsidRPr="00B00B03" w:rsidRDefault="005C273C" w:rsidP="005C273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 συνέπειες του εθισμού - (Συνέπειες καπνίσματος) ΓκουγκουστάμουΑνθίτσα</w:t>
            </w:r>
          </w:p>
          <w:p w:rsidR="001B5CE0" w:rsidRPr="00B00B03" w:rsidRDefault="005C273C" w:rsidP="005C273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A43B63" w:rsidRPr="00A43B63" w:rsidRDefault="00A43B63" w:rsidP="00A43B6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A43B63">
              <w:rPr>
                <w:i/>
                <w:sz w:val="16"/>
                <w:szCs w:val="16"/>
              </w:rPr>
              <w:t xml:space="preserve">Πρόληψη εθισμού και εξαρτήσεων </w:t>
            </w:r>
          </w:p>
          <w:p w:rsidR="00A43B63" w:rsidRPr="00A43B63" w:rsidRDefault="00A43B63" w:rsidP="00A43B6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Θεοχάρης Δημήτρης</w:t>
            </w:r>
          </w:p>
          <w:p w:rsidR="001B5CE0" w:rsidRPr="00B00B03" w:rsidRDefault="00A43B63" w:rsidP="00A43B6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A43B63">
              <w:rPr>
                <w:i/>
                <w:sz w:val="16"/>
                <w:szCs w:val="16"/>
              </w:rPr>
              <w:t>Υπεύθυνη Σχολικών δραστηριοτήτων ΔΔΕ Τρικάλων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υνέπειες του εθισμού στο διαδίκτυ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Ζαφείρη Ευαγγελία, Τριανταφύλλου Τριαντάφυλλ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4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(Ποσοστά)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 συνέπειες του εθισμού - (Συνέπειες καπνίσματος) ΓκουγκουστάμουΑνθίτσ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B00B03" w:rsidRPr="00B00B03" w:rsidRDefault="00B00B03" w:rsidP="00B00B0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των γυναικών στην Αρχαία Ελλάδα</w:t>
            </w:r>
          </w:p>
          <w:p w:rsidR="00187C04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1B5CE0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87C04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πρότυπα και εξαρτήσεις,</w:t>
            </w:r>
          </w:p>
          <w:p w:rsidR="00187C04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5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αταναλωτισμός και διαφήμισ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Ράμπια Δέσποιν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 (η γυναίκα στην αρχαία Ελλάδα) Παπαχρήστου Ευαγγελία</w:t>
            </w:r>
          </w:p>
          <w:p w:rsidR="001B5CE0" w:rsidRPr="00B00B03" w:rsidRDefault="001B5CE0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ΕΡΜΑΝ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ΑΛ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ΙΤΑ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1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αναλφαβητισμός)</w:t>
            </w:r>
          </w:p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1B5CE0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Πρόληψη εθισμού -Διαπροσωπικές σχέσεις Τηλεφιλία- </w:t>
            </w:r>
            <w:r>
              <w:rPr>
                <w:i/>
                <w:sz w:val="16"/>
                <w:szCs w:val="16"/>
              </w:rPr>
              <w:t>Ίτσιου Ελέν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: Τρέφομαι ή διατρέφομαι;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υρνενόπουλος Γεώργ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2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FB42AA" w:rsidRPr="00B00B03" w:rsidRDefault="00FB42AA" w:rsidP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Διατροφικές συνήθειες των </w:t>
            </w:r>
            <w:r w:rsidRPr="00B00B03">
              <w:rPr>
                <w:i/>
                <w:sz w:val="16"/>
                <w:szCs w:val="16"/>
              </w:rPr>
              <w:lastRenderedPageBreak/>
              <w:t>Άγγλων,</w:t>
            </w:r>
          </w:p>
          <w:p w:rsidR="00FB42AA" w:rsidRPr="00B00B03" w:rsidRDefault="00FB42AA" w:rsidP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1B5CE0" w:rsidRPr="00B00B03" w:rsidRDefault="00FB42AA" w:rsidP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Το οικολογικό αποτύπωμα </w:t>
            </w:r>
            <w:r w:rsidRPr="00B00B03">
              <w:rPr>
                <w:i/>
                <w:sz w:val="16"/>
                <w:szCs w:val="16"/>
              </w:rPr>
              <w:lastRenderedPageBreak/>
              <w:t>της διατροφή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εγαρχιώτη Χριστίν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ριανταφύλλου Τριαντάφυλλ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Διατροφικές συνήθειες -“Η διατροφή </w:t>
            </w:r>
            <w:r w:rsidRPr="00B00B03">
              <w:rPr>
                <w:i/>
                <w:sz w:val="16"/>
                <w:szCs w:val="16"/>
              </w:rPr>
              <w:lastRenderedPageBreak/>
              <w:t>στο Βυζάντιο”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20CCC" w:rsidRDefault="00120CCC" w:rsidP="00120CC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 xml:space="preserve">Πρόληψη εθισμού και </w:t>
            </w:r>
            <w:r w:rsidRPr="00B00B03">
              <w:rPr>
                <w:i/>
                <w:sz w:val="16"/>
                <w:szCs w:val="16"/>
              </w:rPr>
              <w:lastRenderedPageBreak/>
              <w:t>εξαρτήσεων</w:t>
            </w:r>
            <w:r>
              <w:rPr>
                <w:i/>
                <w:sz w:val="16"/>
                <w:szCs w:val="16"/>
              </w:rPr>
              <w:t xml:space="preserve"> </w:t>
            </w:r>
          </w:p>
          <w:p w:rsidR="00120CCC" w:rsidRPr="00B00B03" w:rsidRDefault="00120CCC" w:rsidP="00120CC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Τυρνενόπουλος Γεώργιος</w:t>
            </w:r>
          </w:p>
          <w:p w:rsidR="001B5CE0" w:rsidRPr="00B00B03" w:rsidRDefault="00120CCC" w:rsidP="00120CC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Υπεύθυνη Σχολικών δραστηριοτήτων ΔΔΕ Τρικάλων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187C04">
              <w:rPr>
                <w:i/>
                <w:sz w:val="16"/>
                <w:szCs w:val="16"/>
              </w:rPr>
              <w:lastRenderedPageBreak/>
              <w:t xml:space="preserve">Διατροφή και Υγεία- </w:t>
            </w:r>
            <w:r w:rsidRPr="00187C04">
              <w:rPr>
                <w:i/>
                <w:sz w:val="16"/>
                <w:szCs w:val="16"/>
              </w:rPr>
              <w:lastRenderedPageBreak/>
              <w:t>εύρεση μέσης τιμής και διαμέσου τιμών, Αμπράζης Στυλιανός,</w:t>
            </w:r>
            <w:r>
              <w:rPr>
                <w:i/>
                <w:sz w:val="16"/>
                <w:szCs w:val="16"/>
              </w:rPr>
              <w:t xml:space="preserve"> Φάκελος εκπαιδευτικού υλικού</w:t>
            </w: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3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 Σιούτας Ευάγγελ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/Φάκελος Εκπαιδευτικού υλικού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Οι συνέπειες του εθισμού - (Συνέπειες καπνίσματος) ΓκουγκουστάμουΑνθίτσ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 -Αρχαία κείμενα- ενότητα 13 “Η σωστή στάση στο θέμα της τροφής”</w:t>
            </w:r>
          </w:p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αναλφαβητισμός)</w:t>
            </w:r>
          </w:p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1B5CE0" w:rsidRPr="004D0656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4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ποιότητα ζωή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Η ενέργεια που περιέχεται στα τρόφιμ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πληροφορίες στις ετικέτες τροφίμ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σχολείο ως κοινότητα -Διαπροσωπικές σχέσει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της διατροφή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εγαρχιώτη Χριστίν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ριανταφύλλου Τριαντάφυλλο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370A2" w:rsidRDefault="001B5CE0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>, “Les habitudes alimentaires des Gres et des Francais”</w:t>
            </w:r>
          </w:p>
          <w:p w:rsidR="001B5CE0" w:rsidRPr="00B00B03" w:rsidRDefault="001B5CE0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1B5CE0" w:rsidRPr="00B00B03" w:rsidRDefault="001B5CE0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5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FB42AA" w:rsidRPr="00B00B03" w:rsidRDefault="00FB42AA" w:rsidP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FB42AA" w:rsidRPr="00B00B03" w:rsidRDefault="00FB42AA" w:rsidP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FB42AA" w:rsidP="00FB42AA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370A2" w:rsidRDefault="001B5CE0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  <w:lang w:val="en-US"/>
              </w:rPr>
            </w:pPr>
            <w:r w:rsidRPr="00B00B03">
              <w:rPr>
                <w:i/>
                <w:sz w:val="16"/>
                <w:szCs w:val="16"/>
              </w:rPr>
              <w:t>Διατροφή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και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ποιότητα</w:t>
            </w:r>
            <w:r w:rsidRPr="00B370A2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B00B03">
              <w:rPr>
                <w:i/>
                <w:sz w:val="16"/>
                <w:szCs w:val="16"/>
              </w:rPr>
              <w:t>ζωής</w:t>
            </w:r>
            <w:r w:rsidRPr="00B370A2">
              <w:rPr>
                <w:i/>
                <w:sz w:val="16"/>
                <w:szCs w:val="16"/>
                <w:lang w:val="en-US"/>
              </w:rPr>
              <w:t>, “Les habitudes alimentaires des Gres et des Francais”</w:t>
            </w:r>
          </w:p>
          <w:p w:rsidR="001B5CE0" w:rsidRPr="00B00B03" w:rsidRDefault="001B5CE0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κράτου Βασιλική</w:t>
            </w:r>
          </w:p>
          <w:p w:rsidR="001B5CE0" w:rsidRPr="00B00B03" w:rsidRDefault="001B5CE0" w:rsidP="00977B4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Περιγραφή της  βιομηχανίας τροφίμων, Κόφφα Βιβή, Μεγαρχιώτη Χριστίνα,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 Σιούτας Ευάγγελ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/Φάκελος Εκπαιδευτικού υλικού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:Η γυναίκα στους αέναους κύκλους της μουσικής δημιουργίας και έκφραση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(ετικέτες τροφίμων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:Η γυναίκα στους αέναους κύκλους της μουσικής δημιουργίας και έκφραση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(έρευνα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Θεοχάρης Δημήτρι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 (ανθρώπινα δικαιώματα και δικαιώματα γυναικών) Παπαχρήστου Ευαγγελία</w:t>
            </w:r>
          </w:p>
          <w:p w:rsidR="001B5CE0" w:rsidRPr="00B00B03" w:rsidRDefault="001B5CE0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lastRenderedPageBreak/>
              <w:t>Φάκελος εκπαιδευτικού υλικού Ι.Ε.Π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Φάκελος Εκπαιδευτικού </w:t>
            </w:r>
            <w:r w:rsidRPr="00B00B03">
              <w:rPr>
                <w:i/>
                <w:sz w:val="16"/>
                <w:szCs w:val="16"/>
              </w:rPr>
              <w:lastRenderedPageBreak/>
              <w:t>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Πρόληψη εθισμού και εξαρτήσεων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Κοινωνικά στερεότυπα:Η γυναίκα στους αέναους κύκλους της μουσικής </w:t>
            </w:r>
            <w:r w:rsidRPr="00B00B03">
              <w:rPr>
                <w:i/>
                <w:sz w:val="16"/>
                <w:szCs w:val="16"/>
              </w:rPr>
              <w:lastRenderedPageBreak/>
              <w:t>δημιουργίας και έκφραση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7324D4" w:rsidRPr="00B00B03" w:rsidRDefault="007324D4" w:rsidP="007324D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lastRenderedPageBreak/>
              <w:t>Διατροφικές συνήθειες των Άγγλων,</w:t>
            </w:r>
          </w:p>
          <w:p w:rsidR="007324D4" w:rsidRPr="00B00B03" w:rsidRDefault="007324D4" w:rsidP="007324D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1B5CE0" w:rsidRPr="00B00B03" w:rsidRDefault="007324D4" w:rsidP="007324D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Φάκελος Εκπαιδευτικού </w:t>
            </w:r>
            <w:r w:rsidRPr="00B00B03">
              <w:rPr>
                <w:i/>
                <w:sz w:val="16"/>
                <w:szCs w:val="16"/>
              </w:rPr>
              <w:lastRenderedPageBreak/>
              <w:t>υλικού Ι.Ε.Π</w:t>
            </w:r>
          </w:p>
        </w:tc>
      </w:tr>
      <w:tr w:rsidR="001B5CE0" w:rsidTr="000D73AF">
        <w:trPr>
          <w:trHeight w:val="20"/>
          <w:jc w:val="center"/>
        </w:trPr>
        <w:tc>
          <w:tcPr>
            <w:tcW w:w="498" w:type="dxa"/>
            <w:vMerge/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3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(Γυναίκες εικαστικοί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Ράμπια Δέσποινα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 (δικαιώματα των γυναικών) Παπαχρήστου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ξάρτηση από τη λήψη αναβολικών ουσιών Παρενέργειε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ολύζος  Θωμά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7324D4" w:rsidRPr="00B00B03" w:rsidRDefault="007324D4" w:rsidP="007324D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7324D4" w:rsidRPr="00B00B03" w:rsidRDefault="007324D4" w:rsidP="007324D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7324D4" w:rsidP="007324D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</w:tr>
      <w:tr w:rsidR="001B5CE0" w:rsidTr="000D73AF">
        <w:trPr>
          <w:trHeight w:val="1624"/>
          <w:jc w:val="center"/>
        </w:trPr>
        <w:tc>
          <w:tcPr>
            <w:tcW w:w="498" w:type="dxa"/>
            <w:vMerge/>
            <w:tcBorders>
              <w:bottom w:val="nil"/>
            </w:tcBorders>
            <w:shd w:val="clear" w:color="auto" w:fill="EEECE1" w:themeFill="background2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4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Εθισμός και εφηβική ηλικία. Αλκοολισμό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1B5CE0" w:rsidRPr="00B00B03" w:rsidRDefault="001B5CE0">
            <w:pPr>
              <w:pStyle w:val="10"/>
              <w:spacing w:after="0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1B5CE0" w:rsidRPr="00B00B03" w:rsidRDefault="001B5CE0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ιώμου Στυλιανή.</w:t>
            </w:r>
          </w:p>
          <w:p w:rsidR="001B5CE0" w:rsidRDefault="001B5CE0" w:rsidP="000E7F7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 Σιούτας Ευάγγελ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/Φάκελος Εκπαιδευτικού υλικού</w:t>
            </w: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ΑΛ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ΕΡΜΑΝ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ΑΛΛ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0D73AF">
        <w:trPr>
          <w:trHeight w:val="40"/>
          <w:jc w:val="center"/>
        </w:trPr>
        <w:tc>
          <w:tcPr>
            <w:tcW w:w="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ΕΡΜΑΝΙΚΑ)</w:t>
            </w:r>
          </w:p>
        </w:tc>
        <w:tc>
          <w:tcPr>
            <w:tcW w:w="2268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EEECE1" w:themeFill="background2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EEECE1" w:themeFill="background2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  <w:r>
              <w:rPr>
                <w:sz w:val="18"/>
                <w:szCs w:val="18"/>
              </w:rPr>
              <w:t>7η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3329D" w:rsidRPr="00B00B03" w:rsidRDefault="0013329D" w:rsidP="0013329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13329D" w:rsidRPr="00B00B03" w:rsidRDefault="0013329D" w:rsidP="0013329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1B5CE0" w:rsidRPr="00B00B03" w:rsidRDefault="0013329D" w:rsidP="0013329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(αναλφαβητισμός)</w:t>
            </w:r>
          </w:p>
          <w:p w:rsidR="004D0656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σδοβά Βασιλική</w:t>
            </w:r>
          </w:p>
          <w:p w:rsidR="001B5CE0" w:rsidRPr="00B00B03" w:rsidRDefault="004D0656" w:rsidP="004D0656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3329D" w:rsidRPr="00B00B03" w:rsidRDefault="0013329D" w:rsidP="0013329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13329D" w:rsidRPr="00B00B03" w:rsidRDefault="0013329D" w:rsidP="0013329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13329D" w:rsidP="0013329D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B00B03" w:rsidRPr="00B00B03" w:rsidRDefault="00B00B03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σχολείο ως κοινότητα</w:t>
            </w:r>
          </w:p>
          <w:p w:rsidR="00187C04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1B5CE0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(στην αρχαιότητα)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οικολογικό αποτύπωμα  της διατροφή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B00B03" w:rsidRPr="00B00B03" w:rsidRDefault="00B00B03" w:rsidP="00B00B03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καιώματα των γυναικών στην Αρχαία Ελλάδα</w:t>
            </w:r>
          </w:p>
          <w:p w:rsidR="00187C04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πακάση Μ,</w:t>
            </w:r>
          </w:p>
          <w:p w:rsidR="001B5CE0" w:rsidRPr="00B00B03" w:rsidRDefault="00187C04" w:rsidP="00187C04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και επιλογές: Τρέφομαι ή διατρέφομαι;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ζουρτζιώτη Ευθυμ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ουτσελά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:Η γυναίκα στους αέναους κύκλους της μουσικής δημιουργίας και έκφρασης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λόβα  Μαρ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ΕΡΜΑΝ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3/Α5</w:t>
            </w:r>
          </w:p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(ΙΤΑ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A9571F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ιλίππου Γεωργ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Ζαψαλή Νικολέτα 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Εθισμός και εφηβική ηλικία - Συνέπειες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ντογιάννη  Κωνσταντιν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ο σχολείο ως κοινότητα -Διαπροσωπικές σχέσει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αΪοπούλου Γαρυφαλλιά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18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(Στατιστική),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Μούτος Χρήστο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 (το σχολείο ως κοινότητα)</w:t>
            </w:r>
          </w:p>
          <w:p w:rsidR="001B5CE0" w:rsidRPr="00B00B03" w:rsidRDefault="001B5CE0" w:rsidP="00887181">
            <w:pPr>
              <w:pStyle w:val="10"/>
              <w:spacing w:after="0" w:line="240" w:lineRule="auto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απαχρήστου Ευαγγελία</w:t>
            </w:r>
          </w:p>
          <w:p w:rsidR="001B5CE0" w:rsidRPr="00B00B03" w:rsidRDefault="001B5CE0" w:rsidP="00887181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Λιβανού Ελέν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συνήθειες των Άγγλων,</w:t>
            </w:r>
          </w:p>
          <w:p w:rsidR="0086015C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λούκου Β</w:t>
            </w:r>
          </w:p>
          <w:p w:rsidR="001B5CE0" w:rsidRPr="00B00B03" w:rsidRDefault="0086015C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Β5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 και δικαιώματα γυναικών στην Ευρώπη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κουγκουστάμουΑνθίτσ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. Η ενέργεια που περιέχεται στα τρόφιμ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ικές πληροφορίες στις ετικέτες τροφίμω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Σπανού Ευαγγελί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Κοινωνικά Στερεότυπα(Γυναίκες εικαστικοί)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Ράμπια Δέσποινα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 xml:space="preserve">Φάκελος εκπαιδευτικού </w:t>
            </w:r>
            <w:r>
              <w:rPr>
                <w:i/>
                <w:sz w:val="16"/>
                <w:szCs w:val="16"/>
              </w:rPr>
              <w:lastRenderedPageBreak/>
              <w:t>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ρόληψη εθισμού και εξαρτήσεων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.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 xml:space="preserve">Έρευνα και ανάπτυξη της βιομηχανίας τροφίμων, Κόφφα Βιβή, Παπαδούλης Χρήστος, 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  <w:r w:rsidRPr="00B00B03">
              <w:rPr>
                <w:i/>
                <w:sz w:val="16"/>
                <w:szCs w:val="16"/>
              </w:rPr>
              <w:t>.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3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Διατροφή και υγεία στην περίοδο της νηστεία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Πυρώτη Χρυσούλα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Φάκελος εκπαιδευτικού υλικού Ι.Ε.Π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tcBorders>
              <w:bottom w:val="nil"/>
            </w:tcBorders>
            <w:shd w:val="clear" w:color="auto" w:fill="FFFFFF" w:themeFill="background1"/>
          </w:tcPr>
          <w:p w:rsidR="001B5CE0" w:rsidRDefault="001B5CE0">
            <w:pPr>
              <w:pStyle w:val="10"/>
              <w:spacing w:after="0" w:line="240" w:lineRule="auto"/>
              <w:jc w:val="both"/>
            </w:pP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4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Έμφυλες Ταυτότητε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Τσίνας  Αργύρ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Ανθρώπινα δικαιώματα και δικαιώματα γυναικών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αϊτάνας Παναγιώτης</w:t>
            </w:r>
          </w:p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Φάκελος εκπαιδευτικού υλικού Ι.Ε.Π.</w:t>
            </w: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1/Γ3(ΓΕΡΜΑΝ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ΑΛΛ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  <w:tr w:rsidR="001B5CE0" w:rsidTr="00B00B03">
        <w:trPr>
          <w:trHeight w:val="40"/>
          <w:jc w:val="center"/>
        </w:trPr>
        <w:tc>
          <w:tcPr>
            <w:tcW w:w="4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B5CE0" w:rsidRDefault="001B5CE0" w:rsidP="0086015C">
            <w:pPr>
              <w:pStyle w:val="10"/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B00B03">
              <w:rPr>
                <w:i/>
                <w:sz w:val="16"/>
                <w:szCs w:val="16"/>
              </w:rPr>
              <w:t>Γ2/Γ4(ΓΕΡΜΑΝΙΚΑ)</w:t>
            </w: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:rsidR="001B5CE0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7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1852" w:type="dxa"/>
            <w:gridSpan w:val="2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055" w:type="dxa"/>
            <w:shd w:val="clear" w:color="auto" w:fill="FFFFFF" w:themeFill="background1"/>
            <w:vAlign w:val="center"/>
          </w:tcPr>
          <w:p w:rsidR="001B5CE0" w:rsidRPr="00B00B03" w:rsidRDefault="001B5CE0" w:rsidP="0086015C">
            <w:pPr>
              <w:pStyle w:val="10"/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</w:p>
        </w:tc>
      </w:tr>
    </w:tbl>
    <w:p w:rsidR="000E45EB" w:rsidRDefault="000E45EB">
      <w:pPr>
        <w:pStyle w:val="10"/>
        <w:spacing w:after="0"/>
      </w:pPr>
    </w:p>
    <w:tbl>
      <w:tblPr>
        <w:tblStyle w:val="a7"/>
        <w:tblW w:w="14283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729"/>
        <w:gridCol w:w="2835"/>
        <w:gridCol w:w="2694"/>
        <w:gridCol w:w="2551"/>
        <w:gridCol w:w="2693"/>
        <w:gridCol w:w="2781"/>
      </w:tblGrid>
      <w:tr w:rsidR="000E45EB">
        <w:trPr>
          <w:jc w:val="center"/>
        </w:trPr>
        <w:tc>
          <w:tcPr>
            <w:tcW w:w="14283" w:type="dxa"/>
            <w:gridSpan w:val="6"/>
            <w:shd w:val="clear" w:color="auto" w:fill="D9D9D9"/>
          </w:tcPr>
          <w:p w:rsidR="000E45EB" w:rsidRDefault="00A9571F">
            <w:pPr>
              <w:pStyle w:val="10"/>
              <w:spacing w:after="0"/>
              <w:jc w:val="center"/>
            </w:pPr>
            <w:r>
              <w:t>ΔΡΑΣΕΙΣ ΓΙΑ ΕΚΠΑΙΔΕΥΤΙΚΟΥΣ, ΓΟΝΕΙΣ-ΚΗΔΕΜΟΝΕΣ</w:t>
            </w:r>
          </w:p>
        </w:tc>
      </w:tr>
      <w:tr w:rsidR="000E45EB">
        <w:trPr>
          <w:jc w:val="center"/>
        </w:trPr>
        <w:tc>
          <w:tcPr>
            <w:tcW w:w="729" w:type="dxa"/>
            <w:vMerge w:val="restart"/>
            <w:shd w:val="clear" w:color="auto" w:fill="D9D9D9"/>
            <w:vAlign w:val="center"/>
          </w:tcPr>
          <w:p w:rsidR="000E45EB" w:rsidRDefault="00A9571F">
            <w:pPr>
              <w:pStyle w:val="10"/>
              <w:spacing w:after="0"/>
              <w:jc w:val="center"/>
            </w:pPr>
            <w:r>
              <w:t>ΩΡΕΣ</w:t>
            </w:r>
          </w:p>
        </w:tc>
        <w:tc>
          <w:tcPr>
            <w:tcW w:w="13554" w:type="dxa"/>
            <w:gridSpan w:val="5"/>
            <w:shd w:val="clear" w:color="auto" w:fill="D9D9D9"/>
          </w:tcPr>
          <w:p w:rsidR="000E45EB" w:rsidRDefault="00A9571F">
            <w:pPr>
              <w:pStyle w:val="10"/>
              <w:spacing w:after="0"/>
              <w:jc w:val="center"/>
            </w:pPr>
            <w:r>
              <w:t>ΗΜΕΡΕΣ</w:t>
            </w:r>
          </w:p>
        </w:tc>
      </w:tr>
      <w:tr w:rsidR="000E45EB">
        <w:trPr>
          <w:jc w:val="center"/>
        </w:trPr>
        <w:tc>
          <w:tcPr>
            <w:tcW w:w="729" w:type="dxa"/>
            <w:vMerge/>
            <w:shd w:val="clear" w:color="auto" w:fill="D9D9D9"/>
            <w:vAlign w:val="center"/>
          </w:tcPr>
          <w:p w:rsidR="000E45EB" w:rsidRDefault="000E45EB">
            <w:pPr>
              <w:pStyle w:val="10"/>
              <w:spacing w:after="0"/>
              <w:jc w:val="center"/>
            </w:pPr>
          </w:p>
        </w:tc>
        <w:tc>
          <w:tcPr>
            <w:tcW w:w="2835" w:type="dxa"/>
            <w:shd w:val="clear" w:color="auto" w:fill="D9D9D9"/>
          </w:tcPr>
          <w:p w:rsidR="000E45EB" w:rsidRDefault="00A9571F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ΔΕΥΤΕΡΑ</w:t>
            </w:r>
          </w:p>
          <w:p w:rsidR="000E45EB" w:rsidRDefault="00A449E8" w:rsidP="00A449E8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(15/5</w:t>
            </w:r>
            <w:r w:rsidR="00A9571F">
              <w:rPr>
                <w:sz w:val="18"/>
                <w:szCs w:val="18"/>
              </w:rPr>
              <w:t>/2017)</w:t>
            </w:r>
          </w:p>
        </w:tc>
        <w:tc>
          <w:tcPr>
            <w:tcW w:w="2694" w:type="dxa"/>
            <w:shd w:val="clear" w:color="auto" w:fill="D9D9D9"/>
          </w:tcPr>
          <w:p w:rsidR="000E45EB" w:rsidRDefault="00A9571F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ΤΡΙΤΗ</w:t>
            </w:r>
          </w:p>
          <w:p w:rsidR="000E45EB" w:rsidRDefault="00A9571F" w:rsidP="00A449E8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(</w:t>
            </w:r>
            <w:r w:rsidR="00A449E8">
              <w:rPr>
                <w:sz w:val="18"/>
                <w:szCs w:val="18"/>
              </w:rPr>
              <w:t>16</w:t>
            </w:r>
            <w:r>
              <w:rPr>
                <w:sz w:val="18"/>
                <w:szCs w:val="18"/>
              </w:rPr>
              <w:t>/</w:t>
            </w:r>
            <w:r w:rsidR="00A449E8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/2017)</w:t>
            </w:r>
          </w:p>
        </w:tc>
        <w:tc>
          <w:tcPr>
            <w:tcW w:w="2551" w:type="dxa"/>
            <w:shd w:val="clear" w:color="auto" w:fill="D9D9D9"/>
          </w:tcPr>
          <w:p w:rsidR="000E45EB" w:rsidRDefault="00A9571F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ΤΕΤΑΡΤΗ</w:t>
            </w:r>
          </w:p>
          <w:p w:rsidR="000E45EB" w:rsidRDefault="00A9571F" w:rsidP="00A449E8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(</w:t>
            </w:r>
            <w:r w:rsidR="00A449E8">
              <w:rPr>
                <w:sz w:val="18"/>
                <w:szCs w:val="18"/>
              </w:rPr>
              <w:t>17/5</w:t>
            </w:r>
            <w:r>
              <w:rPr>
                <w:sz w:val="18"/>
                <w:szCs w:val="18"/>
              </w:rPr>
              <w:t>/2017)</w:t>
            </w:r>
          </w:p>
        </w:tc>
        <w:tc>
          <w:tcPr>
            <w:tcW w:w="2693" w:type="dxa"/>
            <w:shd w:val="clear" w:color="auto" w:fill="D9D9D9"/>
          </w:tcPr>
          <w:p w:rsidR="000E45EB" w:rsidRDefault="00A9571F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ΠΕΜΠΤΗ</w:t>
            </w:r>
          </w:p>
          <w:p w:rsidR="000E45EB" w:rsidRDefault="00A9571F" w:rsidP="00A449E8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(</w:t>
            </w:r>
            <w:r w:rsidR="00A449E8">
              <w:rPr>
                <w:sz w:val="18"/>
                <w:szCs w:val="18"/>
              </w:rPr>
              <w:t>18/5</w:t>
            </w:r>
            <w:r>
              <w:rPr>
                <w:sz w:val="18"/>
                <w:szCs w:val="18"/>
              </w:rPr>
              <w:t>/2017)</w:t>
            </w:r>
          </w:p>
        </w:tc>
        <w:tc>
          <w:tcPr>
            <w:tcW w:w="2781" w:type="dxa"/>
            <w:shd w:val="clear" w:color="auto" w:fill="D9D9D9"/>
          </w:tcPr>
          <w:p w:rsidR="000E45EB" w:rsidRDefault="00A9571F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ΠΑΡΑΣΚΕΥΗ</w:t>
            </w:r>
          </w:p>
          <w:p w:rsidR="000E45EB" w:rsidRDefault="00A449E8">
            <w:pPr>
              <w:pStyle w:val="10"/>
              <w:spacing w:after="0" w:line="240" w:lineRule="auto"/>
              <w:jc w:val="center"/>
            </w:pPr>
            <w:r>
              <w:rPr>
                <w:sz w:val="18"/>
                <w:szCs w:val="18"/>
              </w:rPr>
              <w:t>(19/5</w:t>
            </w:r>
            <w:r w:rsidR="00A9571F">
              <w:rPr>
                <w:sz w:val="18"/>
                <w:szCs w:val="18"/>
              </w:rPr>
              <w:t>/2017)</w:t>
            </w:r>
          </w:p>
        </w:tc>
      </w:tr>
      <w:tr w:rsidR="000E45EB">
        <w:trPr>
          <w:jc w:val="center"/>
        </w:trPr>
        <w:tc>
          <w:tcPr>
            <w:tcW w:w="729" w:type="dxa"/>
            <w:shd w:val="clear" w:color="auto" w:fill="D9D9D9"/>
          </w:tcPr>
          <w:p w:rsidR="000E45EB" w:rsidRDefault="00A449E8">
            <w:pPr>
              <w:pStyle w:val="10"/>
              <w:spacing w:after="0"/>
              <w:jc w:val="center"/>
            </w:pPr>
            <w:r>
              <w:t>5-7</w:t>
            </w:r>
          </w:p>
        </w:tc>
        <w:tc>
          <w:tcPr>
            <w:tcW w:w="2835" w:type="dxa"/>
            <w:shd w:val="clear" w:color="auto" w:fill="D9D9D9"/>
          </w:tcPr>
          <w:p w:rsidR="000E45EB" w:rsidRDefault="000E45EB">
            <w:pPr>
              <w:pStyle w:val="10"/>
              <w:spacing w:after="0"/>
              <w:jc w:val="center"/>
            </w:pPr>
          </w:p>
        </w:tc>
        <w:tc>
          <w:tcPr>
            <w:tcW w:w="2694" w:type="dxa"/>
            <w:shd w:val="clear" w:color="auto" w:fill="D9D9D9"/>
          </w:tcPr>
          <w:p w:rsidR="000E45EB" w:rsidRDefault="000E45EB">
            <w:pPr>
              <w:pStyle w:val="10"/>
              <w:spacing w:after="0"/>
              <w:jc w:val="center"/>
            </w:pPr>
          </w:p>
        </w:tc>
        <w:tc>
          <w:tcPr>
            <w:tcW w:w="2551" w:type="dxa"/>
            <w:shd w:val="clear" w:color="auto" w:fill="D9D9D9"/>
          </w:tcPr>
          <w:p w:rsidR="000E45EB" w:rsidRDefault="000E45EB">
            <w:pPr>
              <w:pStyle w:val="10"/>
              <w:spacing w:after="0"/>
              <w:jc w:val="center"/>
            </w:pPr>
          </w:p>
        </w:tc>
        <w:tc>
          <w:tcPr>
            <w:tcW w:w="2693" w:type="dxa"/>
            <w:shd w:val="clear" w:color="auto" w:fill="D9D9D9"/>
          </w:tcPr>
          <w:p w:rsidR="000E45EB" w:rsidRDefault="00B26381">
            <w:pPr>
              <w:pStyle w:val="10"/>
              <w:spacing w:after="0"/>
              <w:jc w:val="center"/>
            </w:pPr>
            <w:r>
              <w:t>Αλλαγές στην εφηβεία</w:t>
            </w:r>
          </w:p>
          <w:p w:rsidR="00B26381" w:rsidRDefault="00B26381" w:rsidP="00B26381">
            <w:pPr>
              <w:pStyle w:val="10"/>
              <w:spacing w:after="0"/>
              <w:jc w:val="center"/>
            </w:pPr>
            <w:r>
              <w:t>Κινητή Μονάδα Ψυχικής Υγείας (Ν. Τρικάλων)</w:t>
            </w:r>
          </w:p>
        </w:tc>
        <w:tc>
          <w:tcPr>
            <w:tcW w:w="2781" w:type="dxa"/>
            <w:shd w:val="clear" w:color="auto" w:fill="D9D9D9"/>
          </w:tcPr>
          <w:p w:rsidR="000E45EB" w:rsidRDefault="000E45EB">
            <w:pPr>
              <w:pStyle w:val="10"/>
              <w:spacing w:after="0"/>
              <w:jc w:val="center"/>
            </w:pPr>
          </w:p>
        </w:tc>
      </w:tr>
      <w:tr w:rsidR="000E45EB">
        <w:trPr>
          <w:jc w:val="center"/>
        </w:trPr>
        <w:tc>
          <w:tcPr>
            <w:tcW w:w="729" w:type="dxa"/>
            <w:shd w:val="clear" w:color="auto" w:fill="D9D9D9"/>
          </w:tcPr>
          <w:p w:rsidR="000E45EB" w:rsidRDefault="000E45EB">
            <w:pPr>
              <w:pStyle w:val="10"/>
              <w:spacing w:after="0"/>
              <w:jc w:val="center"/>
            </w:pPr>
          </w:p>
        </w:tc>
        <w:tc>
          <w:tcPr>
            <w:tcW w:w="2835" w:type="dxa"/>
            <w:shd w:val="clear" w:color="auto" w:fill="D9D9D9"/>
          </w:tcPr>
          <w:p w:rsidR="000E45EB" w:rsidRDefault="000E45EB">
            <w:pPr>
              <w:pStyle w:val="10"/>
              <w:spacing w:after="0"/>
              <w:jc w:val="center"/>
            </w:pPr>
          </w:p>
        </w:tc>
        <w:tc>
          <w:tcPr>
            <w:tcW w:w="2694" w:type="dxa"/>
            <w:shd w:val="clear" w:color="auto" w:fill="D9D9D9"/>
          </w:tcPr>
          <w:p w:rsidR="000E45EB" w:rsidRDefault="000E45EB">
            <w:pPr>
              <w:pStyle w:val="10"/>
              <w:spacing w:after="0"/>
              <w:jc w:val="center"/>
            </w:pPr>
          </w:p>
        </w:tc>
        <w:tc>
          <w:tcPr>
            <w:tcW w:w="2551" w:type="dxa"/>
            <w:shd w:val="clear" w:color="auto" w:fill="D9D9D9"/>
          </w:tcPr>
          <w:p w:rsidR="000E45EB" w:rsidRDefault="000E45EB">
            <w:pPr>
              <w:pStyle w:val="10"/>
              <w:spacing w:after="0"/>
              <w:jc w:val="center"/>
            </w:pPr>
          </w:p>
        </w:tc>
        <w:tc>
          <w:tcPr>
            <w:tcW w:w="2693" w:type="dxa"/>
            <w:shd w:val="clear" w:color="auto" w:fill="D9D9D9"/>
          </w:tcPr>
          <w:p w:rsidR="000E45EB" w:rsidRDefault="000E45EB">
            <w:pPr>
              <w:pStyle w:val="10"/>
              <w:spacing w:after="0"/>
              <w:jc w:val="center"/>
            </w:pPr>
          </w:p>
        </w:tc>
        <w:tc>
          <w:tcPr>
            <w:tcW w:w="2781" w:type="dxa"/>
            <w:shd w:val="clear" w:color="auto" w:fill="D9D9D9"/>
          </w:tcPr>
          <w:p w:rsidR="000E45EB" w:rsidRDefault="000E45EB">
            <w:pPr>
              <w:pStyle w:val="10"/>
              <w:spacing w:after="0"/>
              <w:jc w:val="center"/>
            </w:pPr>
          </w:p>
        </w:tc>
      </w:tr>
    </w:tbl>
    <w:p w:rsidR="000E45EB" w:rsidRDefault="00A9571F">
      <w:pPr>
        <w:pStyle w:val="10"/>
        <w:jc w:val="right"/>
      </w:pPr>
      <w:r>
        <w:t xml:space="preserve">Ημερομηνία: </w:t>
      </w:r>
      <w:r w:rsidR="00A449E8">
        <w:t>20</w:t>
      </w:r>
      <w:r>
        <w:t>/</w:t>
      </w:r>
      <w:r w:rsidR="00A449E8">
        <w:t>2/</w:t>
      </w:r>
      <w:r>
        <w:t>2017</w:t>
      </w:r>
    </w:p>
    <w:p w:rsidR="000E45EB" w:rsidRDefault="00A9571F">
      <w:pPr>
        <w:pStyle w:val="10"/>
        <w:jc w:val="center"/>
      </w:pPr>
      <w:r>
        <w:t>Ο</w:t>
      </w:r>
      <w:r w:rsidR="00A449E8">
        <w:t xml:space="preserve"> Διευθυντής </w:t>
      </w:r>
      <w:r>
        <w:t xml:space="preserve">                </w:t>
      </w:r>
      <w:r w:rsidR="00A449E8">
        <w:t xml:space="preserve">                                              </w:t>
      </w:r>
      <w:r>
        <w:t xml:space="preserve">                                             </w:t>
      </w:r>
      <w:r w:rsidR="00A449E8">
        <w:t xml:space="preserve">       </w:t>
      </w:r>
      <w:r>
        <w:t xml:space="preserve"> Η Συντονιστική Ομάδα</w:t>
      </w:r>
    </w:p>
    <w:p w:rsidR="00A449E8" w:rsidRDefault="00A449E8">
      <w:pPr>
        <w:pStyle w:val="10"/>
        <w:jc w:val="center"/>
      </w:pPr>
    </w:p>
    <w:p w:rsidR="00A449E8" w:rsidRDefault="00A449E8">
      <w:pPr>
        <w:pStyle w:val="10"/>
        <w:jc w:val="center"/>
      </w:pPr>
      <w:r>
        <w:t xml:space="preserve">                            Χρήστος Παπαδούλης                                                                 Ανθίτσα Γκουγκουστάμου/ </w:t>
      </w:r>
      <w:r w:rsidR="00697AAB">
        <w:t>Δημήτριο</w:t>
      </w:r>
      <w:r>
        <w:t>ς Θεοχάρης/Ευαγγελία Σπανού</w:t>
      </w:r>
    </w:p>
    <w:sectPr w:rsidR="00A449E8" w:rsidSect="000E45EB">
      <w:headerReference w:type="default" r:id="rId6"/>
      <w:footerReference w:type="default" r:id="rId7"/>
      <w:pgSz w:w="16840" w:h="11900"/>
      <w:pgMar w:top="1797" w:right="1440" w:bottom="1276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36DBC" w:rsidRDefault="00036DBC" w:rsidP="000E45EB">
      <w:pPr>
        <w:spacing w:after="0" w:line="240" w:lineRule="auto"/>
      </w:pPr>
      <w:r>
        <w:separator/>
      </w:r>
    </w:p>
  </w:endnote>
  <w:endnote w:type="continuationSeparator" w:id="1">
    <w:p w:rsidR="00036DBC" w:rsidRDefault="00036DBC" w:rsidP="000E4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0B03" w:rsidRDefault="00B00B03">
    <w:pPr>
      <w:pStyle w:val="10"/>
      <w:spacing w:after="0" w:line="240" w:lineRule="auto"/>
      <w:jc w:val="center"/>
    </w:pPr>
  </w:p>
  <w:p w:rsidR="00B00B03" w:rsidRDefault="00B00B03">
    <w:pPr>
      <w:pStyle w:val="10"/>
      <w:spacing w:after="0" w:line="240" w:lineRule="auto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36DBC" w:rsidRDefault="00036DBC" w:rsidP="000E45EB">
      <w:pPr>
        <w:spacing w:after="0" w:line="240" w:lineRule="auto"/>
      </w:pPr>
      <w:r>
        <w:separator/>
      </w:r>
    </w:p>
  </w:footnote>
  <w:footnote w:type="continuationSeparator" w:id="1">
    <w:p w:rsidR="00036DBC" w:rsidRDefault="00036DBC" w:rsidP="000E45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0B03" w:rsidRDefault="00B00B03">
    <w:pPr>
      <w:pStyle w:val="10"/>
      <w:tabs>
        <w:tab w:val="right" w:pos="8280"/>
      </w:tabs>
      <w:spacing w:before="709" w:after="0" w:line="240" w:lineRule="auto"/>
    </w:pPr>
    <ve:AlternateContent>
      <mc:Choice xmlns:wpc="http://schemas.microsoft.com/office/word/2010/wordprocessingCanvas" xmlns:mc="http://schemas.openxmlformats.org/markup-compatibility/2006" xmlns:wp14="http://schemas.microsoft.com/office/word/2010/wordprocessingDrawing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Requires="wpg">
        <w:r>
          <w:rPr>
            <w:noProof/>
          </w:rPr>
          <w:drawing>
            <wp:anchor distT="0" distB="0" distL="114300" distR="114300" simplePos="0" relativeHeight="251658240" behindDoc="0" locked="0" layoutInCell="0" hidden="0" allowOverlap="1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12700" cy="12700"/>
              <wp:effectExtent l="0" t="0" r="0" b="0"/>
              <wp:wrapNone/>
              <wp:docPr id="1" name="Ευθύγραμμο βέλος σύνδεσης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6489000" y="13763470"/>
                        <a:ext cx="5285739" cy="0"/>
                      </a:xfrm>
                      <a:prstGeom prst="straightConnector1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497A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w:r>
      </mc:Choice>
      <ve:Fallback>
        <w:r>
          <w:rPr>
            <w:noProof/>
          </w:rPr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12700" cy="12700"/>
              <wp:effectExtent l="0" t="0" r="0" b="0"/>
              <wp:wrapNone/>
              <wp:docPr id="1" name="image01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0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2700" cy="12700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</ve:Fallback>
    </ve:AlternateContent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AZCcyNLAyMzc0sTQyNjSyUdpeDU4uLM/DyQAsNaACYbhAAsAAAA"/>
  </w:docVars>
  <w:rsids>
    <w:rsidRoot w:val="000E45EB"/>
    <w:rsid w:val="00036DBC"/>
    <w:rsid w:val="00060695"/>
    <w:rsid w:val="000D73AF"/>
    <w:rsid w:val="000E45EB"/>
    <w:rsid w:val="000E7F74"/>
    <w:rsid w:val="000F766D"/>
    <w:rsid w:val="00120CCC"/>
    <w:rsid w:val="00130CD5"/>
    <w:rsid w:val="0013329D"/>
    <w:rsid w:val="00187C04"/>
    <w:rsid w:val="001A3ABC"/>
    <w:rsid w:val="001B5CE0"/>
    <w:rsid w:val="00226440"/>
    <w:rsid w:val="002A01E3"/>
    <w:rsid w:val="003235F0"/>
    <w:rsid w:val="003A1B52"/>
    <w:rsid w:val="003A7281"/>
    <w:rsid w:val="003F1008"/>
    <w:rsid w:val="0046206F"/>
    <w:rsid w:val="004D0656"/>
    <w:rsid w:val="00544EDF"/>
    <w:rsid w:val="005B7661"/>
    <w:rsid w:val="005C273C"/>
    <w:rsid w:val="005E13CA"/>
    <w:rsid w:val="00666976"/>
    <w:rsid w:val="00697AAB"/>
    <w:rsid w:val="006A683A"/>
    <w:rsid w:val="007324D4"/>
    <w:rsid w:val="00742F3D"/>
    <w:rsid w:val="007811D5"/>
    <w:rsid w:val="00841A06"/>
    <w:rsid w:val="0086015C"/>
    <w:rsid w:val="00874789"/>
    <w:rsid w:val="00887181"/>
    <w:rsid w:val="00912DEE"/>
    <w:rsid w:val="0092308C"/>
    <w:rsid w:val="00977B4D"/>
    <w:rsid w:val="00A22E50"/>
    <w:rsid w:val="00A30C6E"/>
    <w:rsid w:val="00A43B63"/>
    <w:rsid w:val="00A449E8"/>
    <w:rsid w:val="00A9571F"/>
    <w:rsid w:val="00AB14C5"/>
    <w:rsid w:val="00AF3B33"/>
    <w:rsid w:val="00B00B03"/>
    <w:rsid w:val="00B12FF4"/>
    <w:rsid w:val="00B26381"/>
    <w:rsid w:val="00B370A2"/>
    <w:rsid w:val="00B81DCF"/>
    <w:rsid w:val="00B84E80"/>
    <w:rsid w:val="00C054A1"/>
    <w:rsid w:val="00C134E4"/>
    <w:rsid w:val="00C72EAE"/>
    <w:rsid w:val="00C84CD4"/>
    <w:rsid w:val="00C916AF"/>
    <w:rsid w:val="00E27CCF"/>
    <w:rsid w:val="00E34165"/>
    <w:rsid w:val="00EE3044"/>
    <w:rsid w:val="00EF5382"/>
    <w:rsid w:val="00FB42AA"/>
    <w:rsid w:val="00FE3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el-GR" w:eastAsia="el-G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A683A"/>
  </w:style>
  <w:style w:type="paragraph" w:styleId="1">
    <w:name w:val="heading 1"/>
    <w:basedOn w:val="10"/>
    <w:next w:val="10"/>
    <w:rsid w:val="000E45E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</w:rPr>
  </w:style>
  <w:style w:type="paragraph" w:styleId="2">
    <w:name w:val="heading 2"/>
    <w:basedOn w:val="10"/>
    <w:next w:val="10"/>
    <w:rsid w:val="000E45EB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rsid w:val="000E45EB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rsid w:val="000E45EB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rsid w:val="000E45EB"/>
    <w:pPr>
      <w:keepNext/>
      <w:keepLines/>
      <w:spacing w:before="220" w:after="40"/>
      <w:contextualSpacing/>
      <w:outlineLvl w:val="4"/>
    </w:pPr>
    <w:rPr>
      <w:b/>
    </w:rPr>
  </w:style>
  <w:style w:type="paragraph" w:styleId="6">
    <w:name w:val="heading 6"/>
    <w:basedOn w:val="10"/>
    <w:next w:val="10"/>
    <w:rsid w:val="000E45EB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Βασικό1"/>
    <w:rsid w:val="000E45EB"/>
  </w:style>
  <w:style w:type="table" w:customStyle="1" w:styleId="TableNormal">
    <w:name w:val="Table Normal"/>
    <w:rsid w:val="000E45EB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rsid w:val="000E45EB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4">
    <w:name w:val="Subtitle"/>
    <w:basedOn w:val="10"/>
    <w:next w:val="10"/>
    <w:rsid w:val="000E45EB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rsid w:val="000E45EB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6">
    <w:basedOn w:val="TableNormal"/>
    <w:rsid w:val="000E45EB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7">
    <w:basedOn w:val="TableNormal"/>
    <w:rsid w:val="000E45EB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l-GR" w:eastAsia="el-G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10"/>
    <w:next w:val="10"/>
    <w:rsid w:val="000E45E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</w:rPr>
  </w:style>
  <w:style w:type="paragraph" w:styleId="2">
    <w:name w:val="heading 2"/>
    <w:basedOn w:val="10"/>
    <w:next w:val="10"/>
    <w:rsid w:val="000E45EB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rsid w:val="000E45EB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rsid w:val="000E45EB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rsid w:val="000E45EB"/>
    <w:pPr>
      <w:keepNext/>
      <w:keepLines/>
      <w:spacing w:before="220" w:after="40"/>
      <w:contextualSpacing/>
      <w:outlineLvl w:val="4"/>
    </w:pPr>
    <w:rPr>
      <w:b/>
    </w:rPr>
  </w:style>
  <w:style w:type="paragraph" w:styleId="6">
    <w:name w:val="heading 6"/>
    <w:basedOn w:val="10"/>
    <w:next w:val="10"/>
    <w:rsid w:val="000E45EB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Βασικό1"/>
    <w:rsid w:val="000E45EB"/>
  </w:style>
  <w:style w:type="table" w:customStyle="1" w:styleId="TableNormal">
    <w:name w:val="Table Normal"/>
    <w:rsid w:val="000E45EB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rsid w:val="000E45EB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4">
    <w:name w:val="Subtitle"/>
    <w:basedOn w:val="10"/>
    <w:next w:val="10"/>
    <w:rsid w:val="000E45EB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rsid w:val="000E45EB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rsid w:val="000E45EB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rsid w:val="000E45EB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07/relationships/stylesWithEffects" Target="stylesWithEffect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9</Pages>
  <Words>7764</Words>
  <Characters>41926</Characters>
  <Application>Microsoft Office Word</Application>
  <DocSecurity>0</DocSecurity>
  <Lines>349</Lines>
  <Paragraphs>9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17-02-20T09:50:00Z</cp:lastPrinted>
  <dcterms:created xsi:type="dcterms:W3CDTF">2017-02-20T09:50:00Z</dcterms:created>
  <dcterms:modified xsi:type="dcterms:W3CDTF">2017-02-20T10:13:00Z</dcterms:modified>
</cp:coreProperties>
</file>